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C4ACF7" w14:textId="6F2590E3" w:rsidR="00400700" w:rsidRPr="00F3777E" w:rsidRDefault="00400700" w:rsidP="00F3777E">
      <w:pPr>
        <w:jc w:val="both"/>
        <w:rPr>
          <w:rFonts w:ascii="Times New Roman" w:hAnsi="Times New Roman" w:cs="Times New Roman"/>
          <w:i/>
          <w:iCs/>
        </w:rPr>
      </w:pPr>
      <w:r w:rsidRPr="00F3777E">
        <w:rPr>
          <w:rFonts w:ascii="Times New Roman" w:hAnsi="Times New Roman" w:cs="Times New Roman"/>
          <w:i/>
          <w:iCs/>
        </w:rPr>
        <w:t xml:space="preserve">Примерная форма ходатайства о переводе осуждённого в исправительное учреждение, находящееся в регионе проживания родственников. </w:t>
      </w:r>
      <w:r w:rsidR="00F566E3" w:rsidRPr="00F3777E">
        <w:rPr>
          <w:rFonts w:ascii="Times New Roman" w:hAnsi="Times New Roman" w:cs="Times New Roman"/>
          <w:i/>
          <w:iCs/>
        </w:rPr>
        <w:t>Обратите внимание, что жёлтым выделены те фрагменты, которые необходимо адаптировать под Вашу ситуацию.</w:t>
      </w:r>
    </w:p>
    <w:p w14:paraId="18B6C4AC" w14:textId="77777777" w:rsidR="00F566E3" w:rsidRPr="00F3777E" w:rsidRDefault="00F566E3" w:rsidP="00F3777E">
      <w:pPr>
        <w:jc w:val="both"/>
        <w:rPr>
          <w:rFonts w:ascii="Times New Roman" w:hAnsi="Times New Roman" w:cs="Times New Roman"/>
          <w:i/>
          <w:iCs/>
        </w:rPr>
      </w:pPr>
    </w:p>
    <w:tbl>
      <w:tblPr>
        <w:tblStyle w:val="a4"/>
        <w:tblW w:w="93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9"/>
        <w:gridCol w:w="5954"/>
      </w:tblGrid>
      <w:tr w:rsidR="00FD1AFD" w:rsidRPr="001D33D3" w14:paraId="728826D0" w14:textId="77777777" w:rsidTr="00DF3F12">
        <w:trPr>
          <w:trHeight w:val="567"/>
        </w:trPr>
        <w:tc>
          <w:tcPr>
            <w:tcW w:w="3369" w:type="dxa"/>
          </w:tcPr>
          <w:p w14:paraId="00BB8D50" w14:textId="77777777" w:rsidR="00FD1AFD" w:rsidRPr="001D33D3" w:rsidRDefault="00FD1AFD" w:rsidP="00F3777E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36"/>
                <w:szCs w:val="36"/>
                <w:lang w:eastAsia="ru-RU"/>
              </w:rPr>
            </w:pPr>
          </w:p>
        </w:tc>
        <w:tc>
          <w:tcPr>
            <w:tcW w:w="5954" w:type="dxa"/>
          </w:tcPr>
          <w:p w14:paraId="5AAB23C5" w14:textId="4C0C59BE" w:rsidR="00FD1AFD" w:rsidRPr="001D33D3" w:rsidRDefault="00AC09B0" w:rsidP="00F3777E">
            <w:pPr>
              <w:shd w:val="clear" w:color="auto" w:fill="FFFFFF"/>
              <w:spacing w:before="120" w:after="120"/>
              <w:rPr>
                <w:rFonts w:ascii="Times New Roman" w:eastAsia="Times New Roman" w:hAnsi="Times New Roman" w:cs="Times New Roman"/>
                <w:b/>
                <w:sz w:val="36"/>
                <w:szCs w:val="36"/>
                <w:lang w:eastAsia="ru-RU"/>
              </w:rPr>
            </w:pPr>
            <w:r w:rsidRPr="001D33D3">
              <w:rPr>
                <w:rFonts w:ascii="Times New Roman" w:eastAsia="Times New Roman" w:hAnsi="Times New Roman" w:cs="Times New Roman"/>
                <w:b/>
                <w:sz w:val="36"/>
                <w:szCs w:val="36"/>
                <w:lang w:eastAsia="ru-RU"/>
              </w:rPr>
              <w:t>Ф</w:t>
            </w:r>
            <w:r w:rsidR="008D1BCF" w:rsidRPr="001D33D3">
              <w:rPr>
                <w:rFonts w:ascii="Times New Roman" w:eastAsia="Times New Roman" w:hAnsi="Times New Roman" w:cs="Times New Roman"/>
                <w:b/>
                <w:sz w:val="36"/>
                <w:szCs w:val="36"/>
                <w:lang w:eastAsia="ru-RU"/>
              </w:rPr>
              <w:t>едеральная служба исполнения наказаний Российской Федерации</w:t>
            </w:r>
            <w:r w:rsidR="008D1BCF" w:rsidRPr="001D33D3">
              <w:rPr>
                <w:rFonts w:ascii="Times New Roman" w:eastAsia="Times New Roman" w:hAnsi="Times New Roman" w:cs="Times New Roman"/>
                <w:b/>
                <w:sz w:val="36"/>
                <w:szCs w:val="36"/>
                <w:lang w:eastAsia="ru-RU"/>
              </w:rPr>
              <w:br/>
            </w:r>
            <w:r w:rsidR="008D1BCF" w:rsidRPr="001D33D3">
              <w:rPr>
                <w:rFonts w:ascii="Times New Roman" w:eastAsia="Times New Roman" w:hAnsi="Times New Roman" w:cs="Times New Roman"/>
                <w:bCs/>
                <w:sz w:val="36"/>
                <w:szCs w:val="36"/>
              </w:rPr>
              <w:t>119991, Москва, ГСП-1, Житная ул.,</w:t>
            </w:r>
            <w:r w:rsidR="008D1BCF" w:rsidRPr="001D33D3">
              <w:rPr>
                <w:rFonts w:ascii="Times New Roman" w:eastAsia="Times New Roman" w:hAnsi="Times New Roman" w:cs="Times New Roman"/>
                <w:bCs/>
                <w:sz w:val="36"/>
                <w:szCs w:val="36"/>
                <w:lang w:eastAsia="ru-RU"/>
              </w:rPr>
              <w:t xml:space="preserve"> дом 14</w:t>
            </w:r>
          </w:p>
        </w:tc>
      </w:tr>
      <w:tr w:rsidR="00AC09B0" w:rsidRPr="001D33D3" w14:paraId="3D53F92D" w14:textId="77777777" w:rsidTr="00DF3F12">
        <w:tc>
          <w:tcPr>
            <w:tcW w:w="3369" w:type="dxa"/>
          </w:tcPr>
          <w:p w14:paraId="6C45E921" w14:textId="26EB065A" w:rsidR="00AC09B0" w:rsidRPr="001D33D3" w:rsidRDefault="00AC09B0" w:rsidP="00F3777E">
            <w:pPr>
              <w:spacing w:before="120" w:after="120"/>
              <w:jc w:val="right"/>
              <w:rPr>
                <w:rFonts w:ascii="Times New Roman" w:eastAsia="Times New Roman" w:hAnsi="Times New Roman" w:cs="Times New Roman"/>
                <w:b/>
                <w:sz w:val="36"/>
                <w:szCs w:val="36"/>
                <w:lang w:eastAsia="ru-RU"/>
              </w:rPr>
            </w:pPr>
          </w:p>
        </w:tc>
        <w:tc>
          <w:tcPr>
            <w:tcW w:w="5954" w:type="dxa"/>
          </w:tcPr>
          <w:p w14:paraId="3EE9C591" w14:textId="144E5B95" w:rsidR="00AC09B0" w:rsidRPr="001D33D3" w:rsidRDefault="00AC09B0" w:rsidP="00F3777E">
            <w:pPr>
              <w:shd w:val="clear" w:color="auto" w:fill="FFFFFF"/>
              <w:spacing w:before="120" w:after="120"/>
              <w:rPr>
                <w:rFonts w:ascii="Times New Roman" w:eastAsia="Times New Roman" w:hAnsi="Times New Roman" w:cs="Times New Roman"/>
                <w:b/>
                <w:sz w:val="36"/>
                <w:szCs w:val="36"/>
                <w:highlight w:val="yellow"/>
                <w:lang w:eastAsia="ru-RU"/>
              </w:rPr>
            </w:pPr>
            <w:r w:rsidRPr="001D33D3">
              <w:rPr>
                <w:rFonts w:ascii="Times New Roman" w:eastAsia="Times New Roman" w:hAnsi="Times New Roman" w:cs="Times New Roman"/>
                <w:b/>
                <w:sz w:val="36"/>
                <w:szCs w:val="36"/>
                <w:highlight w:val="yellow"/>
              </w:rPr>
              <w:t>[ФИО осуждённого</w:t>
            </w:r>
            <w:r w:rsidR="008D1BCF" w:rsidRPr="001D33D3">
              <w:rPr>
                <w:rFonts w:ascii="Times New Roman" w:eastAsia="Times New Roman" w:hAnsi="Times New Roman" w:cs="Times New Roman"/>
                <w:b/>
                <w:sz w:val="36"/>
                <w:szCs w:val="36"/>
                <w:highlight w:val="yellow"/>
              </w:rPr>
              <w:t>(-ой)</w:t>
            </w:r>
            <w:r w:rsidRPr="001D33D3">
              <w:rPr>
                <w:rFonts w:ascii="Times New Roman" w:eastAsia="Times New Roman" w:hAnsi="Times New Roman" w:cs="Times New Roman"/>
                <w:b/>
                <w:sz w:val="36"/>
                <w:szCs w:val="36"/>
                <w:highlight w:val="yellow"/>
              </w:rPr>
              <w:t xml:space="preserve"> </w:t>
            </w:r>
            <w:r w:rsidR="008D1BCF" w:rsidRPr="001D33D3">
              <w:rPr>
                <w:rFonts w:ascii="Times New Roman" w:eastAsia="Times New Roman" w:hAnsi="Times New Roman" w:cs="Times New Roman"/>
                <w:b/>
                <w:sz w:val="36"/>
                <w:szCs w:val="36"/>
                <w:highlight w:val="yellow"/>
              </w:rPr>
              <w:t xml:space="preserve">/ </w:t>
            </w:r>
            <w:r w:rsidRPr="001D33D3">
              <w:rPr>
                <w:rFonts w:ascii="Times New Roman" w:eastAsia="Times New Roman" w:hAnsi="Times New Roman" w:cs="Times New Roman"/>
                <w:b/>
                <w:sz w:val="36"/>
                <w:szCs w:val="36"/>
                <w:highlight w:val="yellow"/>
              </w:rPr>
              <w:t>его</w:t>
            </w:r>
            <w:r w:rsidR="008D1BCF" w:rsidRPr="001D33D3">
              <w:rPr>
                <w:rFonts w:ascii="Times New Roman" w:eastAsia="Times New Roman" w:hAnsi="Times New Roman" w:cs="Times New Roman"/>
                <w:b/>
                <w:sz w:val="36"/>
                <w:szCs w:val="36"/>
                <w:highlight w:val="yellow"/>
              </w:rPr>
              <w:t xml:space="preserve"> (её)</w:t>
            </w:r>
            <w:r w:rsidRPr="001D33D3">
              <w:rPr>
                <w:rFonts w:ascii="Times New Roman" w:eastAsia="Times New Roman" w:hAnsi="Times New Roman" w:cs="Times New Roman"/>
                <w:b/>
                <w:sz w:val="36"/>
                <w:szCs w:val="36"/>
                <w:highlight w:val="yellow"/>
              </w:rPr>
              <w:t xml:space="preserve"> родственника</w:t>
            </w:r>
            <w:r w:rsidR="008D1BCF" w:rsidRPr="001D33D3">
              <w:rPr>
                <w:rFonts w:ascii="Times New Roman" w:eastAsia="Times New Roman" w:hAnsi="Times New Roman" w:cs="Times New Roman"/>
                <w:b/>
                <w:sz w:val="36"/>
                <w:szCs w:val="36"/>
                <w:highlight w:val="yellow"/>
              </w:rPr>
              <w:t>(-</w:t>
            </w:r>
            <w:proofErr w:type="spellStart"/>
            <w:r w:rsidR="008D1BCF" w:rsidRPr="001D33D3">
              <w:rPr>
                <w:rFonts w:ascii="Times New Roman" w:eastAsia="Times New Roman" w:hAnsi="Times New Roman" w:cs="Times New Roman"/>
                <w:b/>
                <w:sz w:val="36"/>
                <w:szCs w:val="36"/>
                <w:highlight w:val="yellow"/>
              </w:rPr>
              <w:t>ов</w:t>
            </w:r>
            <w:proofErr w:type="spellEnd"/>
            <w:r w:rsidR="008D1BCF" w:rsidRPr="001D33D3">
              <w:rPr>
                <w:rFonts w:ascii="Times New Roman" w:eastAsia="Times New Roman" w:hAnsi="Times New Roman" w:cs="Times New Roman"/>
                <w:b/>
                <w:sz w:val="36"/>
                <w:szCs w:val="36"/>
                <w:highlight w:val="yellow"/>
              </w:rPr>
              <w:t>)</w:t>
            </w:r>
            <w:r w:rsidRPr="001D33D3">
              <w:rPr>
                <w:rFonts w:ascii="Times New Roman" w:eastAsia="Times New Roman" w:hAnsi="Times New Roman" w:cs="Times New Roman"/>
                <w:b/>
                <w:sz w:val="36"/>
                <w:szCs w:val="36"/>
                <w:highlight w:val="yellow"/>
              </w:rPr>
              <w:t>]</w:t>
            </w:r>
          </w:p>
          <w:p w14:paraId="0E5A67FC" w14:textId="5D116226" w:rsidR="00AC09B0" w:rsidRPr="001D33D3" w:rsidRDefault="00AC09B0" w:rsidP="00F3777E">
            <w:pPr>
              <w:shd w:val="clear" w:color="auto" w:fill="FFFFFF"/>
              <w:spacing w:before="120" w:after="120"/>
              <w:rPr>
                <w:rFonts w:ascii="Times New Roman" w:eastAsia="Times New Roman" w:hAnsi="Times New Roman" w:cs="Times New Roman"/>
                <w:bCs/>
                <w:sz w:val="36"/>
                <w:szCs w:val="36"/>
                <w:highlight w:val="yellow"/>
                <w:lang w:eastAsia="ru-RU"/>
              </w:rPr>
            </w:pPr>
            <w:r w:rsidRPr="001D33D3">
              <w:rPr>
                <w:rFonts w:ascii="Times New Roman" w:eastAsia="Times New Roman" w:hAnsi="Times New Roman" w:cs="Times New Roman"/>
                <w:bCs/>
                <w:sz w:val="36"/>
                <w:szCs w:val="36"/>
                <w:highlight w:val="yellow"/>
              </w:rPr>
              <w:t>Адрес для извещений:</w:t>
            </w:r>
            <w:r w:rsidR="008D1BCF" w:rsidRPr="001D33D3">
              <w:rPr>
                <w:rFonts w:ascii="Times New Roman" w:eastAsia="Times New Roman" w:hAnsi="Times New Roman" w:cs="Times New Roman"/>
                <w:bCs/>
                <w:sz w:val="36"/>
                <w:szCs w:val="36"/>
                <w:highlight w:val="yellow"/>
              </w:rPr>
              <w:br/>
              <w:t>Контактный телефон: (если есть)</w:t>
            </w:r>
            <w:r w:rsidR="008D1BCF" w:rsidRPr="001D33D3">
              <w:rPr>
                <w:rFonts w:ascii="Times New Roman" w:eastAsia="Times New Roman" w:hAnsi="Times New Roman" w:cs="Times New Roman"/>
                <w:bCs/>
                <w:sz w:val="36"/>
                <w:szCs w:val="36"/>
                <w:highlight w:val="yellow"/>
              </w:rPr>
              <w:br/>
              <w:t>Электронная почта: (если есть)</w:t>
            </w:r>
          </w:p>
        </w:tc>
      </w:tr>
    </w:tbl>
    <w:p w14:paraId="3B20122D" w14:textId="49D5CC1D" w:rsidR="00FD1AFD" w:rsidRPr="001D33D3" w:rsidRDefault="008D1BCF" w:rsidP="00F3777E">
      <w:pPr>
        <w:shd w:val="clear" w:color="auto" w:fill="FFFFFF"/>
        <w:spacing w:before="120" w:after="120"/>
        <w:jc w:val="right"/>
        <w:rPr>
          <w:rFonts w:ascii="Times New Roman" w:eastAsia="Times New Roman" w:hAnsi="Times New Roman" w:cs="Times New Roman"/>
          <w:sz w:val="36"/>
          <w:szCs w:val="36"/>
        </w:rPr>
      </w:pPr>
      <w:r w:rsidRPr="001D33D3">
        <w:rPr>
          <w:rFonts w:ascii="Times New Roman" w:eastAsia="Times New Roman" w:hAnsi="Times New Roman" w:cs="Times New Roman"/>
          <w:sz w:val="36"/>
          <w:szCs w:val="36"/>
          <w:highlight w:val="yellow"/>
        </w:rPr>
        <w:t>__</w:t>
      </w:r>
      <w:r w:rsidR="003807F8" w:rsidRPr="001D33D3">
        <w:rPr>
          <w:rFonts w:ascii="Times New Roman" w:eastAsia="Times New Roman" w:hAnsi="Times New Roman" w:cs="Times New Roman"/>
          <w:sz w:val="36"/>
          <w:szCs w:val="36"/>
          <w:highlight w:val="yellow"/>
        </w:rPr>
        <w:t xml:space="preserve"> </w:t>
      </w:r>
      <w:r w:rsidR="00AC09B0" w:rsidRPr="001D33D3">
        <w:rPr>
          <w:rFonts w:ascii="Times New Roman" w:eastAsia="Times New Roman" w:hAnsi="Times New Roman" w:cs="Times New Roman"/>
          <w:sz w:val="36"/>
          <w:szCs w:val="36"/>
          <w:highlight w:val="yellow"/>
        </w:rPr>
        <w:t>__________</w:t>
      </w:r>
      <w:r w:rsidR="00FD1AFD" w:rsidRPr="001D33D3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r w:rsidRPr="001D33D3">
        <w:rPr>
          <w:rFonts w:ascii="Times New Roman" w:eastAsia="Times New Roman" w:hAnsi="Times New Roman" w:cs="Times New Roman"/>
          <w:sz w:val="36"/>
          <w:szCs w:val="36"/>
        </w:rPr>
        <w:t xml:space="preserve">2021 </w:t>
      </w:r>
      <w:r w:rsidR="00FD1AFD" w:rsidRPr="001D33D3">
        <w:rPr>
          <w:rFonts w:ascii="Times New Roman" w:eastAsia="Times New Roman" w:hAnsi="Times New Roman" w:cs="Times New Roman"/>
          <w:sz w:val="36"/>
          <w:szCs w:val="36"/>
        </w:rPr>
        <w:t>года</w:t>
      </w:r>
    </w:p>
    <w:p w14:paraId="1E9CCE2B" w14:textId="53BE3DE4" w:rsidR="00CC1CCA" w:rsidRPr="001D33D3" w:rsidRDefault="00CC1CCA" w:rsidP="00F3777E">
      <w:pPr>
        <w:tabs>
          <w:tab w:val="left" w:pos="1276"/>
        </w:tabs>
        <w:spacing w:before="120" w:after="120"/>
        <w:jc w:val="center"/>
        <w:rPr>
          <w:rFonts w:ascii="Times New Roman" w:hAnsi="Times New Roman" w:cs="Times New Roman"/>
          <w:b/>
          <w:bCs/>
          <w:smallCaps/>
          <w:sz w:val="36"/>
          <w:szCs w:val="36"/>
        </w:rPr>
      </w:pPr>
      <w:r w:rsidRPr="001D33D3">
        <w:rPr>
          <w:rFonts w:ascii="Times New Roman" w:hAnsi="Times New Roman" w:cs="Times New Roman"/>
          <w:b/>
          <w:bCs/>
          <w:smallCaps/>
          <w:sz w:val="36"/>
          <w:szCs w:val="36"/>
        </w:rPr>
        <w:t>Ходатайство</w:t>
      </w:r>
      <w:r w:rsidR="008D1BCF" w:rsidRPr="001D33D3">
        <w:rPr>
          <w:rFonts w:ascii="Times New Roman" w:hAnsi="Times New Roman" w:cs="Times New Roman"/>
          <w:b/>
          <w:bCs/>
          <w:smallCaps/>
          <w:sz w:val="36"/>
          <w:szCs w:val="36"/>
        </w:rPr>
        <w:br/>
      </w:r>
      <w:r w:rsidRPr="001D33D3">
        <w:rPr>
          <w:rFonts w:ascii="Times New Roman" w:hAnsi="Times New Roman" w:cs="Times New Roman"/>
          <w:b/>
          <w:bCs/>
          <w:smallCaps/>
          <w:sz w:val="36"/>
          <w:szCs w:val="36"/>
        </w:rPr>
        <w:t xml:space="preserve">о переводе </w:t>
      </w:r>
      <w:r w:rsidR="008D1BCF" w:rsidRPr="001D33D3">
        <w:rPr>
          <w:rFonts w:ascii="Times New Roman" w:hAnsi="Times New Roman" w:cs="Times New Roman"/>
          <w:b/>
          <w:bCs/>
          <w:smallCaps/>
          <w:sz w:val="36"/>
          <w:szCs w:val="36"/>
        </w:rPr>
        <w:t>для отбывания наказания</w:t>
      </w:r>
      <w:r w:rsidR="00F566E3" w:rsidRPr="001D33D3">
        <w:rPr>
          <w:rFonts w:ascii="Times New Roman" w:hAnsi="Times New Roman" w:cs="Times New Roman"/>
          <w:b/>
          <w:bCs/>
          <w:smallCaps/>
          <w:sz w:val="36"/>
          <w:szCs w:val="36"/>
        </w:rPr>
        <w:t xml:space="preserve"> </w:t>
      </w:r>
      <w:r w:rsidRPr="001D33D3">
        <w:rPr>
          <w:rFonts w:ascii="Times New Roman" w:hAnsi="Times New Roman" w:cs="Times New Roman"/>
          <w:b/>
          <w:bCs/>
          <w:smallCaps/>
          <w:sz w:val="36"/>
          <w:szCs w:val="36"/>
        </w:rPr>
        <w:t xml:space="preserve">в другое исправительное учреждение </w:t>
      </w:r>
    </w:p>
    <w:p w14:paraId="7C8E6BFC" w14:textId="473EA00A" w:rsidR="008D1BCF" w:rsidRPr="001D33D3" w:rsidRDefault="00CC1CCA" w:rsidP="001D33D3">
      <w:pPr>
        <w:tabs>
          <w:tab w:val="left" w:pos="1276"/>
        </w:tabs>
        <w:spacing w:before="120" w:after="120"/>
        <w:jc w:val="both"/>
        <w:rPr>
          <w:rFonts w:ascii="Times New Roman" w:hAnsi="Times New Roman" w:cs="Times New Roman"/>
          <w:sz w:val="36"/>
          <w:szCs w:val="36"/>
        </w:rPr>
      </w:pPr>
      <w:r w:rsidRPr="001D33D3">
        <w:rPr>
          <w:rFonts w:ascii="Times New Roman" w:hAnsi="Times New Roman" w:cs="Times New Roman"/>
          <w:sz w:val="36"/>
          <w:szCs w:val="36"/>
        </w:rPr>
        <w:t xml:space="preserve">Приговором </w:t>
      </w:r>
      <w:r w:rsidRPr="001D33D3">
        <w:rPr>
          <w:rFonts w:ascii="Times New Roman" w:hAnsi="Times New Roman" w:cs="Times New Roman"/>
          <w:sz w:val="36"/>
          <w:szCs w:val="36"/>
          <w:highlight w:val="yellow"/>
        </w:rPr>
        <w:t>[наименование суда] от</w:t>
      </w:r>
      <w:r w:rsidR="008D1BCF" w:rsidRPr="001D33D3">
        <w:rPr>
          <w:rFonts w:ascii="Times New Roman" w:hAnsi="Times New Roman" w:cs="Times New Roman"/>
          <w:sz w:val="36"/>
          <w:szCs w:val="36"/>
          <w:highlight w:val="yellow"/>
        </w:rPr>
        <w:t xml:space="preserve"> __</w:t>
      </w:r>
      <w:r w:rsidRPr="001D33D3">
        <w:rPr>
          <w:rFonts w:ascii="Times New Roman" w:hAnsi="Times New Roman" w:cs="Times New Roman"/>
          <w:sz w:val="36"/>
          <w:szCs w:val="36"/>
          <w:highlight w:val="yellow"/>
        </w:rPr>
        <w:t xml:space="preserve"> ______</w:t>
      </w:r>
      <w:r w:rsidRPr="001D33D3">
        <w:rPr>
          <w:rFonts w:ascii="Times New Roman" w:hAnsi="Times New Roman" w:cs="Times New Roman"/>
          <w:sz w:val="36"/>
          <w:szCs w:val="36"/>
        </w:rPr>
        <w:t xml:space="preserve"> года </w:t>
      </w:r>
      <w:r w:rsidRPr="001D33D3">
        <w:rPr>
          <w:rFonts w:ascii="Times New Roman" w:hAnsi="Times New Roman" w:cs="Times New Roman"/>
          <w:sz w:val="36"/>
          <w:szCs w:val="36"/>
          <w:highlight w:val="yellow"/>
        </w:rPr>
        <w:t xml:space="preserve">[ФИО] </w:t>
      </w:r>
      <w:r w:rsidR="00F566E3" w:rsidRPr="001D33D3">
        <w:rPr>
          <w:rFonts w:ascii="Times New Roman" w:hAnsi="Times New Roman" w:cs="Times New Roman"/>
          <w:sz w:val="36"/>
          <w:szCs w:val="36"/>
        </w:rPr>
        <w:t xml:space="preserve">было назначено наказание в виде </w:t>
      </w:r>
      <w:r w:rsidRPr="001D33D3">
        <w:rPr>
          <w:rFonts w:ascii="Times New Roman" w:hAnsi="Times New Roman" w:cs="Times New Roman"/>
          <w:sz w:val="36"/>
          <w:szCs w:val="36"/>
        </w:rPr>
        <w:t>лишени</w:t>
      </w:r>
      <w:r w:rsidR="00F566E3" w:rsidRPr="001D33D3">
        <w:rPr>
          <w:rFonts w:ascii="Times New Roman" w:hAnsi="Times New Roman" w:cs="Times New Roman"/>
          <w:sz w:val="36"/>
          <w:szCs w:val="36"/>
        </w:rPr>
        <w:t>я</w:t>
      </w:r>
      <w:r w:rsidRPr="001D33D3">
        <w:rPr>
          <w:rFonts w:ascii="Times New Roman" w:hAnsi="Times New Roman" w:cs="Times New Roman"/>
          <w:sz w:val="36"/>
          <w:szCs w:val="36"/>
        </w:rPr>
        <w:t xml:space="preserve"> свободы на срок </w:t>
      </w:r>
      <w:r w:rsidRPr="001D33D3">
        <w:rPr>
          <w:rFonts w:ascii="Times New Roman" w:hAnsi="Times New Roman" w:cs="Times New Roman"/>
          <w:sz w:val="36"/>
          <w:szCs w:val="36"/>
          <w:highlight w:val="yellow"/>
        </w:rPr>
        <w:t>_____</w:t>
      </w:r>
      <w:r w:rsidRPr="001D33D3">
        <w:rPr>
          <w:rFonts w:ascii="Times New Roman" w:hAnsi="Times New Roman" w:cs="Times New Roman"/>
          <w:sz w:val="36"/>
          <w:szCs w:val="36"/>
        </w:rPr>
        <w:t xml:space="preserve"> с отбыванием наказания в</w:t>
      </w:r>
      <w:r w:rsidR="008D1BCF" w:rsidRPr="001D33D3">
        <w:rPr>
          <w:rFonts w:ascii="Times New Roman" w:hAnsi="Times New Roman" w:cs="Times New Roman"/>
          <w:sz w:val="36"/>
          <w:szCs w:val="36"/>
        </w:rPr>
        <w:t xml:space="preserve"> </w:t>
      </w:r>
      <w:r w:rsidR="008D1BCF" w:rsidRPr="001D33D3">
        <w:rPr>
          <w:rFonts w:ascii="Times New Roman" w:hAnsi="Times New Roman" w:cs="Times New Roman"/>
          <w:sz w:val="36"/>
          <w:szCs w:val="36"/>
          <w:highlight w:val="yellow"/>
        </w:rPr>
        <w:t>[вид исправительного учреждения]</w:t>
      </w:r>
      <w:r w:rsidRPr="001D33D3">
        <w:rPr>
          <w:rFonts w:ascii="Times New Roman" w:hAnsi="Times New Roman" w:cs="Times New Roman"/>
          <w:sz w:val="36"/>
          <w:szCs w:val="36"/>
        </w:rPr>
        <w:t xml:space="preserve">. </w:t>
      </w:r>
      <w:r w:rsidR="008D1BCF" w:rsidRPr="001D33D3">
        <w:rPr>
          <w:rFonts w:ascii="Times New Roman" w:hAnsi="Times New Roman" w:cs="Times New Roman"/>
          <w:sz w:val="36"/>
          <w:szCs w:val="36"/>
        </w:rPr>
        <w:t xml:space="preserve">В </w:t>
      </w:r>
      <w:r w:rsidR="00F566E3" w:rsidRPr="001D33D3">
        <w:rPr>
          <w:rFonts w:ascii="Times New Roman" w:hAnsi="Times New Roman" w:cs="Times New Roman"/>
          <w:sz w:val="36"/>
          <w:szCs w:val="36"/>
          <w:highlight w:val="yellow"/>
        </w:rPr>
        <w:t>[месяц и год]</w:t>
      </w:r>
      <w:r w:rsidR="008D1BCF" w:rsidRPr="001D33D3">
        <w:rPr>
          <w:rFonts w:ascii="Times New Roman" w:hAnsi="Times New Roman" w:cs="Times New Roman"/>
          <w:sz w:val="36"/>
          <w:szCs w:val="36"/>
        </w:rPr>
        <w:t xml:space="preserve"> </w:t>
      </w:r>
      <w:r w:rsidR="00F566E3" w:rsidRPr="001D33D3">
        <w:rPr>
          <w:rFonts w:ascii="Times New Roman" w:hAnsi="Times New Roman" w:cs="Times New Roman"/>
          <w:sz w:val="36"/>
          <w:szCs w:val="36"/>
        </w:rPr>
        <w:t>года</w:t>
      </w:r>
      <w:r w:rsidRPr="001D33D3">
        <w:rPr>
          <w:rFonts w:ascii="Times New Roman" w:hAnsi="Times New Roman" w:cs="Times New Roman"/>
          <w:sz w:val="36"/>
          <w:szCs w:val="36"/>
        </w:rPr>
        <w:t xml:space="preserve"> </w:t>
      </w:r>
      <w:r w:rsidRPr="001D33D3">
        <w:rPr>
          <w:rFonts w:ascii="Times New Roman" w:hAnsi="Times New Roman" w:cs="Times New Roman"/>
          <w:sz w:val="36"/>
          <w:szCs w:val="36"/>
          <w:highlight w:val="yellow"/>
        </w:rPr>
        <w:t>[ФИО] был</w:t>
      </w:r>
      <w:r w:rsidR="008D1BCF" w:rsidRPr="001D33D3">
        <w:rPr>
          <w:rFonts w:ascii="Times New Roman" w:hAnsi="Times New Roman" w:cs="Times New Roman"/>
          <w:sz w:val="36"/>
          <w:szCs w:val="36"/>
          <w:highlight w:val="yellow"/>
        </w:rPr>
        <w:t>(а)</w:t>
      </w:r>
      <w:r w:rsidRPr="001D33D3">
        <w:rPr>
          <w:rFonts w:ascii="Times New Roman" w:hAnsi="Times New Roman" w:cs="Times New Roman"/>
          <w:sz w:val="36"/>
          <w:szCs w:val="36"/>
          <w:highlight w:val="yellow"/>
        </w:rPr>
        <w:t xml:space="preserve"> </w:t>
      </w:r>
      <w:r w:rsidR="00634AB3" w:rsidRPr="001D33D3">
        <w:rPr>
          <w:rFonts w:ascii="Times New Roman" w:hAnsi="Times New Roman" w:cs="Times New Roman"/>
          <w:sz w:val="36"/>
          <w:szCs w:val="36"/>
          <w:highlight w:val="yellow"/>
        </w:rPr>
        <w:t>нап</w:t>
      </w:r>
      <w:r w:rsidRPr="001D33D3">
        <w:rPr>
          <w:rFonts w:ascii="Times New Roman" w:hAnsi="Times New Roman" w:cs="Times New Roman"/>
          <w:sz w:val="36"/>
          <w:szCs w:val="36"/>
          <w:highlight w:val="yellow"/>
        </w:rPr>
        <w:t>равлен</w:t>
      </w:r>
      <w:r w:rsidR="008D1BCF" w:rsidRPr="001D33D3">
        <w:rPr>
          <w:rFonts w:ascii="Times New Roman" w:hAnsi="Times New Roman" w:cs="Times New Roman"/>
          <w:sz w:val="36"/>
          <w:szCs w:val="36"/>
          <w:highlight w:val="yellow"/>
        </w:rPr>
        <w:t>(а)</w:t>
      </w:r>
      <w:r w:rsidRPr="001D33D3">
        <w:rPr>
          <w:rFonts w:ascii="Times New Roman" w:hAnsi="Times New Roman" w:cs="Times New Roman"/>
          <w:sz w:val="36"/>
          <w:szCs w:val="36"/>
        </w:rPr>
        <w:t xml:space="preserve"> для отбывания наказания в</w:t>
      </w:r>
      <w:r w:rsidR="008D1BCF" w:rsidRPr="001D33D3">
        <w:rPr>
          <w:rFonts w:ascii="Times New Roman" w:hAnsi="Times New Roman" w:cs="Times New Roman"/>
          <w:sz w:val="36"/>
          <w:szCs w:val="36"/>
        </w:rPr>
        <w:t xml:space="preserve"> </w:t>
      </w:r>
      <w:r w:rsidR="008D1BCF" w:rsidRPr="001D33D3">
        <w:rPr>
          <w:rFonts w:ascii="Times New Roman" w:hAnsi="Times New Roman" w:cs="Times New Roman"/>
          <w:sz w:val="36"/>
          <w:szCs w:val="36"/>
          <w:highlight w:val="yellow"/>
        </w:rPr>
        <w:t>[наименование учреждения</w:t>
      </w:r>
      <w:r w:rsidR="00F566E3" w:rsidRPr="001D33D3">
        <w:rPr>
          <w:rFonts w:ascii="Times New Roman" w:hAnsi="Times New Roman" w:cs="Times New Roman"/>
          <w:sz w:val="36"/>
          <w:szCs w:val="36"/>
          <w:highlight w:val="yellow"/>
        </w:rPr>
        <w:t xml:space="preserve"> – </w:t>
      </w:r>
      <w:r w:rsidR="00F566E3" w:rsidRPr="001D33D3">
        <w:rPr>
          <w:rFonts w:ascii="Times New Roman" w:hAnsi="Times New Roman" w:cs="Times New Roman"/>
          <w:i/>
          <w:iCs/>
          <w:sz w:val="36"/>
          <w:szCs w:val="36"/>
          <w:highlight w:val="yellow"/>
        </w:rPr>
        <w:t>например, ФКУ ИК-1 УФСИН России по …</w:t>
      </w:r>
      <w:r w:rsidR="008D1BCF" w:rsidRPr="001D33D3">
        <w:rPr>
          <w:rFonts w:ascii="Times New Roman" w:hAnsi="Times New Roman" w:cs="Times New Roman"/>
          <w:sz w:val="36"/>
          <w:szCs w:val="36"/>
          <w:highlight w:val="yellow"/>
        </w:rPr>
        <w:t>]</w:t>
      </w:r>
      <w:r w:rsidR="008D1BCF" w:rsidRPr="001D33D3">
        <w:rPr>
          <w:rFonts w:ascii="Times New Roman" w:hAnsi="Times New Roman" w:cs="Times New Roman"/>
          <w:sz w:val="36"/>
          <w:szCs w:val="36"/>
        </w:rPr>
        <w:t xml:space="preserve">, расположенного </w:t>
      </w:r>
      <w:r w:rsidR="00F566E3" w:rsidRPr="001D33D3">
        <w:rPr>
          <w:rFonts w:ascii="Times New Roman" w:hAnsi="Times New Roman" w:cs="Times New Roman"/>
          <w:sz w:val="36"/>
          <w:szCs w:val="36"/>
        </w:rPr>
        <w:t xml:space="preserve">по адресу: </w:t>
      </w:r>
      <w:r w:rsidR="00F566E3" w:rsidRPr="001D33D3">
        <w:rPr>
          <w:rFonts w:ascii="Times New Roman" w:hAnsi="Times New Roman" w:cs="Times New Roman"/>
          <w:sz w:val="36"/>
          <w:szCs w:val="36"/>
          <w:highlight w:val="yellow"/>
        </w:rPr>
        <w:t>[указать адрес]</w:t>
      </w:r>
      <w:r w:rsidRPr="001D33D3">
        <w:rPr>
          <w:rFonts w:ascii="Times New Roman" w:hAnsi="Times New Roman" w:cs="Times New Roman"/>
          <w:sz w:val="36"/>
          <w:szCs w:val="36"/>
        </w:rPr>
        <w:t>.</w:t>
      </w:r>
    </w:p>
    <w:p w14:paraId="2097D4D4" w14:textId="1B14A918" w:rsidR="00AC09B0" w:rsidRPr="001D33D3" w:rsidRDefault="00CC1CCA" w:rsidP="001D33D3">
      <w:pPr>
        <w:tabs>
          <w:tab w:val="left" w:pos="1276"/>
        </w:tabs>
        <w:spacing w:before="120" w:after="120"/>
        <w:jc w:val="both"/>
        <w:rPr>
          <w:rFonts w:ascii="Times New Roman" w:hAnsi="Times New Roman" w:cs="Times New Roman"/>
          <w:sz w:val="36"/>
          <w:szCs w:val="36"/>
        </w:rPr>
      </w:pPr>
      <w:r w:rsidRPr="001D33D3">
        <w:rPr>
          <w:rFonts w:ascii="Times New Roman" w:hAnsi="Times New Roman" w:cs="Times New Roman"/>
          <w:sz w:val="36"/>
          <w:szCs w:val="36"/>
        </w:rPr>
        <w:t xml:space="preserve">Близкие родственники </w:t>
      </w:r>
      <w:r w:rsidRPr="001D33D3">
        <w:rPr>
          <w:rFonts w:ascii="Times New Roman" w:hAnsi="Times New Roman" w:cs="Times New Roman"/>
          <w:sz w:val="36"/>
          <w:szCs w:val="36"/>
          <w:highlight w:val="yellow"/>
        </w:rPr>
        <w:t>осуждённого</w:t>
      </w:r>
      <w:r w:rsidR="008D1BCF" w:rsidRPr="001D33D3">
        <w:rPr>
          <w:rFonts w:ascii="Times New Roman" w:hAnsi="Times New Roman" w:cs="Times New Roman"/>
          <w:sz w:val="36"/>
          <w:szCs w:val="36"/>
          <w:highlight w:val="yellow"/>
        </w:rPr>
        <w:t>(-ой)</w:t>
      </w:r>
      <w:r w:rsidRPr="001D33D3">
        <w:rPr>
          <w:rFonts w:ascii="Times New Roman" w:hAnsi="Times New Roman" w:cs="Times New Roman"/>
          <w:sz w:val="36"/>
          <w:szCs w:val="36"/>
          <w:highlight w:val="yellow"/>
        </w:rPr>
        <w:t xml:space="preserve"> [ФИО]</w:t>
      </w:r>
      <w:r w:rsidRPr="001D33D3">
        <w:rPr>
          <w:rFonts w:ascii="Times New Roman" w:hAnsi="Times New Roman" w:cs="Times New Roman"/>
          <w:sz w:val="36"/>
          <w:szCs w:val="36"/>
        </w:rPr>
        <w:t xml:space="preserve"> проживают в </w:t>
      </w:r>
      <w:r w:rsidRPr="001D33D3">
        <w:rPr>
          <w:rFonts w:ascii="Times New Roman" w:hAnsi="Times New Roman" w:cs="Times New Roman"/>
          <w:sz w:val="36"/>
          <w:szCs w:val="36"/>
          <w:highlight w:val="yellow"/>
        </w:rPr>
        <w:t>_________</w:t>
      </w:r>
      <w:r w:rsidR="008D1BCF" w:rsidRPr="001D33D3">
        <w:rPr>
          <w:rFonts w:ascii="Times New Roman" w:hAnsi="Times New Roman" w:cs="Times New Roman"/>
          <w:sz w:val="36"/>
          <w:szCs w:val="36"/>
        </w:rPr>
        <w:t xml:space="preserve">. </w:t>
      </w:r>
      <w:r w:rsidR="00F566E3" w:rsidRPr="001D33D3">
        <w:rPr>
          <w:rFonts w:ascii="Times New Roman" w:hAnsi="Times New Roman" w:cs="Times New Roman"/>
          <w:sz w:val="36"/>
          <w:szCs w:val="36"/>
        </w:rPr>
        <w:t>[</w:t>
      </w:r>
      <w:r w:rsidR="00F566E3" w:rsidRPr="001D33D3">
        <w:rPr>
          <w:rFonts w:ascii="Times New Roman" w:hAnsi="Times New Roman" w:cs="Times New Roman"/>
          <w:sz w:val="36"/>
          <w:szCs w:val="36"/>
          <w:highlight w:val="yellow"/>
        </w:rPr>
        <w:t>Можно, но необязательно указывать, что р</w:t>
      </w:r>
      <w:r w:rsidR="0022386B" w:rsidRPr="001D33D3">
        <w:rPr>
          <w:rFonts w:ascii="Times New Roman" w:hAnsi="Times New Roman" w:cs="Times New Roman"/>
          <w:sz w:val="36"/>
          <w:szCs w:val="36"/>
          <w:highlight w:val="yellow"/>
        </w:rPr>
        <w:t>одственники не могут приезжать к осуждённо</w:t>
      </w:r>
      <w:r w:rsidR="00F566E3" w:rsidRPr="001D33D3">
        <w:rPr>
          <w:rFonts w:ascii="Times New Roman" w:hAnsi="Times New Roman" w:cs="Times New Roman"/>
          <w:sz w:val="36"/>
          <w:szCs w:val="36"/>
          <w:highlight w:val="yellow"/>
        </w:rPr>
        <w:t>му(-ой)</w:t>
      </w:r>
      <w:r w:rsidR="0022386B" w:rsidRPr="001D33D3">
        <w:rPr>
          <w:rFonts w:ascii="Times New Roman" w:hAnsi="Times New Roman" w:cs="Times New Roman"/>
          <w:sz w:val="36"/>
          <w:szCs w:val="36"/>
          <w:highlight w:val="yellow"/>
        </w:rPr>
        <w:t xml:space="preserve"> [ФИО] на краткосрочные и длительные свидания</w:t>
      </w:r>
      <w:r w:rsidR="00F566E3" w:rsidRPr="001D33D3">
        <w:rPr>
          <w:rFonts w:ascii="Times New Roman" w:hAnsi="Times New Roman" w:cs="Times New Roman"/>
          <w:sz w:val="36"/>
          <w:szCs w:val="36"/>
          <w:highlight w:val="yellow"/>
        </w:rPr>
        <w:t xml:space="preserve">. В качестве причин часто выступают следующие: </w:t>
      </w:r>
      <w:r w:rsidR="0022386B" w:rsidRPr="001D33D3">
        <w:rPr>
          <w:rFonts w:ascii="Times New Roman" w:hAnsi="Times New Roman" w:cs="Times New Roman"/>
          <w:sz w:val="36"/>
          <w:szCs w:val="36"/>
          <w:highlight w:val="yellow"/>
        </w:rPr>
        <w:t xml:space="preserve">путь до исправительного учреждения в одну сторону занимает </w:t>
      </w:r>
      <w:r w:rsidR="008D1BCF" w:rsidRPr="001D33D3">
        <w:rPr>
          <w:rFonts w:ascii="Times New Roman" w:hAnsi="Times New Roman" w:cs="Times New Roman"/>
          <w:sz w:val="36"/>
          <w:szCs w:val="36"/>
          <w:highlight w:val="yellow"/>
        </w:rPr>
        <w:t>не менее</w:t>
      </w:r>
      <w:r w:rsidR="0022386B" w:rsidRPr="001D33D3">
        <w:rPr>
          <w:rFonts w:ascii="Times New Roman" w:hAnsi="Times New Roman" w:cs="Times New Roman"/>
          <w:sz w:val="36"/>
          <w:szCs w:val="36"/>
          <w:highlight w:val="yellow"/>
        </w:rPr>
        <w:t>_______ суток</w:t>
      </w:r>
      <w:r w:rsidR="008D1BCF" w:rsidRPr="001D33D3">
        <w:rPr>
          <w:rFonts w:ascii="Times New Roman" w:hAnsi="Times New Roman" w:cs="Times New Roman"/>
          <w:sz w:val="36"/>
          <w:szCs w:val="36"/>
          <w:highlight w:val="yellow"/>
        </w:rPr>
        <w:t>,</w:t>
      </w:r>
      <w:r w:rsidR="0022386B" w:rsidRPr="001D33D3">
        <w:rPr>
          <w:rFonts w:ascii="Times New Roman" w:hAnsi="Times New Roman" w:cs="Times New Roman"/>
          <w:sz w:val="36"/>
          <w:szCs w:val="36"/>
          <w:highlight w:val="yellow"/>
        </w:rPr>
        <w:t xml:space="preserve"> и его преодоление </w:t>
      </w:r>
      <w:r w:rsidR="00634AB3" w:rsidRPr="001D33D3">
        <w:rPr>
          <w:rFonts w:ascii="Times New Roman" w:hAnsi="Times New Roman" w:cs="Times New Roman"/>
          <w:sz w:val="36"/>
          <w:szCs w:val="36"/>
          <w:highlight w:val="yellow"/>
        </w:rPr>
        <w:t xml:space="preserve">связано </w:t>
      </w:r>
      <w:r w:rsidR="0022386B" w:rsidRPr="001D33D3">
        <w:rPr>
          <w:rFonts w:ascii="Times New Roman" w:hAnsi="Times New Roman" w:cs="Times New Roman"/>
          <w:sz w:val="36"/>
          <w:szCs w:val="36"/>
          <w:highlight w:val="yellow"/>
        </w:rPr>
        <w:t xml:space="preserve">с непосильными </w:t>
      </w:r>
      <w:proofErr w:type="gramStart"/>
      <w:r w:rsidR="0022386B" w:rsidRPr="001D33D3">
        <w:rPr>
          <w:rFonts w:ascii="Times New Roman" w:hAnsi="Times New Roman" w:cs="Times New Roman"/>
          <w:sz w:val="36"/>
          <w:szCs w:val="36"/>
          <w:highlight w:val="yellow"/>
        </w:rPr>
        <w:t>для финансовыми затратами</w:t>
      </w:r>
      <w:proofErr w:type="gramEnd"/>
      <w:r w:rsidR="00A7263C" w:rsidRPr="001D33D3">
        <w:rPr>
          <w:rFonts w:ascii="Times New Roman" w:hAnsi="Times New Roman" w:cs="Times New Roman"/>
          <w:sz w:val="36"/>
          <w:szCs w:val="36"/>
          <w:highlight w:val="yellow"/>
        </w:rPr>
        <w:t xml:space="preserve">; </w:t>
      </w:r>
      <w:r w:rsidR="0022386B" w:rsidRPr="001D33D3">
        <w:rPr>
          <w:rFonts w:ascii="Times New Roman" w:hAnsi="Times New Roman" w:cs="Times New Roman"/>
          <w:sz w:val="36"/>
          <w:szCs w:val="36"/>
          <w:highlight w:val="yellow"/>
        </w:rPr>
        <w:t>работодатель не готов предоставить отпуск для поездки</w:t>
      </w:r>
      <w:r w:rsidR="00F566E3" w:rsidRPr="001D33D3">
        <w:rPr>
          <w:rFonts w:ascii="Times New Roman" w:hAnsi="Times New Roman" w:cs="Times New Roman"/>
          <w:sz w:val="36"/>
          <w:szCs w:val="36"/>
          <w:highlight w:val="yellow"/>
        </w:rPr>
        <w:t xml:space="preserve">; на </w:t>
      </w:r>
      <w:r w:rsidR="00A7263C" w:rsidRPr="001D33D3">
        <w:rPr>
          <w:rFonts w:ascii="Times New Roman" w:hAnsi="Times New Roman" w:cs="Times New Roman"/>
          <w:sz w:val="36"/>
          <w:szCs w:val="36"/>
          <w:highlight w:val="yellow"/>
        </w:rPr>
        <w:t>иждивении близкого родственника находится малолетний ребёнок/престарелые родители, за которыми некому осуществлять уход, и т.п.</w:t>
      </w:r>
      <w:r w:rsidR="00F566E3" w:rsidRPr="001D33D3">
        <w:rPr>
          <w:rFonts w:ascii="Times New Roman" w:hAnsi="Times New Roman" w:cs="Times New Roman"/>
          <w:sz w:val="36"/>
          <w:szCs w:val="36"/>
          <w:highlight w:val="yellow"/>
        </w:rPr>
        <w:t xml:space="preserve"> </w:t>
      </w:r>
      <w:r w:rsidR="00DD206A" w:rsidRPr="001D33D3">
        <w:rPr>
          <w:rFonts w:ascii="Times New Roman" w:hAnsi="Times New Roman" w:cs="Times New Roman"/>
          <w:sz w:val="36"/>
          <w:szCs w:val="36"/>
          <w:highlight w:val="yellow"/>
        </w:rPr>
        <w:t>По указанным причинам близкие родственники [ФИО] были вынуждены неоднократно отказываться от поездок на краткосрочные и длительные свидания к осуждённому</w:t>
      </w:r>
      <w:r w:rsidR="00A7263C" w:rsidRPr="001D33D3">
        <w:rPr>
          <w:rFonts w:ascii="Times New Roman" w:hAnsi="Times New Roman" w:cs="Times New Roman"/>
          <w:sz w:val="36"/>
          <w:szCs w:val="36"/>
          <w:highlight w:val="yellow"/>
        </w:rPr>
        <w:t>(-ой)</w:t>
      </w:r>
      <w:r w:rsidR="00DD206A" w:rsidRPr="001D33D3">
        <w:rPr>
          <w:rFonts w:ascii="Times New Roman" w:hAnsi="Times New Roman" w:cs="Times New Roman"/>
          <w:sz w:val="36"/>
          <w:szCs w:val="36"/>
          <w:highlight w:val="yellow"/>
        </w:rPr>
        <w:t xml:space="preserve"> [ФИО]</w:t>
      </w:r>
      <w:r w:rsidR="00A7263C" w:rsidRPr="001D33D3">
        <w:rPr>
          <w:rFonts w:ascii="Times New Roman" w:hAnsi="Times New Roman" w:cs="Times New Roman"/>
          <w:sz w:val="36"/>
          <w:szCs w:val="36"/>
          <w:highlight w:val="yellow"/>
        </w:rPr>
        <w:t xml:space="preserve">, и </w:t>
      </w:r>
      <w:r w:rsidR="0022386B" w:rsidRPr="001D33D3">
        <w:rPr>
          <w:rFonts w:ascii="Times New Roman" w:hAnsi="Times New Roman" w:cs="Times New Roman"/>
          <w:sz w:val="36"/>
          <w:szCs w:val="36"/>
          <w:highlight w:val="yellow"/>
        </w:rPr>
        <w:t xml:space="preserve">поддержание </w:t>
      </w:r>
      <w:r w:rsidR="00A7263C" w:rsidRPr="001D33D3">
        <w:rPr>
          <w:rFonts w:ascii="Times New Roman" w:hAnsi="Times New Roman" w:cs="Times New Roman"/>
          <w:sz w:val="36"/>
          <w:szCs w:val="36"/>
          <w:highlight w:val="yellow"/>
        </w:rPr>
        <w:t xml:space="preserve">нормальных </w:t>
      </w:r>
      <w:r w:rsidR="0022386B" w:rsidRPr="001D33D3">
        <w:rPr>
          <w:rFonts w:ascii="Times New Roman" w:hAnsi="Times New Roman" w:cs="Times New Roman"/>
          <w:sz w:val="36"/>
          <w:szCs w:val="36"/>
          <w:highlight w:val="yellow"/>
        </w:rPr>
        <w:t xml:space="preserve">семейных связей </w:t>
      </w:r>
      <w:r w:rsidR="00A7263C" w:rsidRPr="001D33D3">
        <w:rPr>
          <w:rFonts w:ascii="Times New Roman" w:hAnsi="Times New Roman" w:cs="Times New Roman"/>
          <w:sz w:val="36"/>
          <w:szCs w:val="36"/>
          <w:highlight w:val="yellow"/>
        </w:rPr>
        <w:t xml:space="preserve">в таких условиях </w:t>
      </w:r>
      <w:r w:rsidR="0022386B" w:rsidRPr="001D33D3">
        <w:rPr>
          <w:rFonts w:ascii="Times New Roman" w:hAnsi="Times New Roman" w:cs="Times New Roman"/>
          <w:sz w:val="36"/>
          <w:szCs w:val="36"/>
          <w:highlight w:val="yellow"/>
        </w:rPr>
        <w:t>является невозможным.</w:t>
      </w:r>
      <w:r w:rsidR="00F566E3" w:rsidRPr="001D33D3">
        <w:rPr>
          <w:rFonts w:ascii="Times New Roman" w:hAnsi="Times New Roman" w:cs="Times New Roman"/>
          <w:sz w:val="36"/>
          <w:szCs w:val="36"/>
          <w:highlight w:val="yellow"/>
        </w:rPr>
        <w:t>]</w:t>
      </w:r>
    </w:p>
    <w:p w14:paraId="4F7C9AC5" w14:textId="02DAA191" w:rsidR="00513D76" w:rsidRPr="001D33D3" w:rsidRDefault="00DD206A" w:rsidP="001D33D3">
      <w:pPr>
        <w:tabs>
          <w:tab w:val="left" w:pos="1276"/>
        </w:tabs>
        <w:spacing w:before="120" w:after="120"/>
        <w:jc w:val="both"/>
        <w:rPr>
          <w:rFonts w:ascii="Times New Roman" w:hAnsi="Times New Roman" w:cs="Times New Roman"/>
          <w:sz w:val="36"/>
          <w:szCs w:val="36"/>
        </w:rPr>
      </w:pPr>
      <w:r w:rsidRPr="001D33D3">
        <w:rPr>
          <w:rFonts w:ascii="Times New Roman" w:hAnsi="Times New Roman" w:cs="Times New Roman"/>
          <w:sz w:val="36"/>
          <w:szCs w:val="36"/>
        </w:rPr>
        <w:t>Согласно части 2.1 статьи 74 УИК Р</w:t>
      </w:r>
      <w:r w:rsidR="00A7263C" w:rsidRPr="001D33D3">
        <w:rPr>
          <w:rFonts w:ascii="Times New Roman" w:hAnsi="Times New Roman" w:cs="Times New Roman"/>
          <w:sz w:val="36"/>
          <w:szCs w:val="36"/>
        </w:rPr>
        <w:t>оссийской Федерации</w:t>
      </w:r>
      <w:r w:rsidRPr="001D33D3">
        <w:rPr>
          <w:rFonts w:ascii="Times New Roman" w:hAnsi="Times New Roman" w:cs="Times New Roman"/>
          <w:sz w:val="36"/>
          <w:szCs w:val="36"/>
        </w:rPr>
        <w:t xml:space="preserve"> осуждённый может быть переведён для отбывания наказания в исправительное учреждение, расположенное на территории субъекта Р</w:t>
      </w:r>
      <w:r w:rsidR="00A7263C" w:rsidRPr="001D33D3">
        <w:rPr>
          <w:rFonts w:ascii="Times New Roman" w:hAnsi="Times New Roman" w:cs="Times New Roman"/>
          <w:sz w:val="36"/>
          <w:szCs w:val="36"/>
        </w:rPr>
        <w:t>оссийской Федерации</w:t>
      </w:r>
      <w:r w:rsidRPr="001D33D3">
        <w:rPr>
          <w:rFonts w:ascii="Times New Roman" w:hAnsi="Times New Roman" w:cs="Times New Roman"/>
          <w:sz w:val="36"/>
          <w:szCs w:val="36"/>
        </w:rPr>
        <w:t xml:space="preserve">, где проживают близкие родственники осуждённого. Европейский Суд по правам человека также указывал, что государство обязано содействовать осуждённым в поддержании семейных связей, а ФСИН России </w:t>
      </w:r>
      <w:r w:rsidR="00513D76" w:rsidRPr="001D33D3">
        <w:rPr>
          <w:rFonts w:ascii="Times New Roman" w:hAnsi="Times New Roman" w:cs="Times New Roman"/>
          <w:sz w:val="36"/>
          <w:szCs w:val="36"/>
        </w:rPr>
        <w:t>при решении вопроса о переводе для отбывания наказания в другое исправительное учреждения должна учитывать соображения, касающиеся возможности осуждённых поддерживать устойчивые семейные связи с близкими родственниками (Постановление от 7 марта 2017 года по делу «Полякова и другие (</w:t>
      </w:r>
      <w:proofErr w:type="spellStart"/>
      <w:r w:rsidR="00513D76" w:rsidRPr="001D33D3">
        <w:rPr>
          <w:rFonts w:ascii="Times New Roman" w:hAnsi="Times New Roman" w:cs="Times New Roman"/>
          <w:i/>
          <w:iCs/>
          <w:sz w:val="36"/>
          <w:szCs w:val="36"/>
          <w:lang w:val="en-US"/>
        </w:rPr>
        <w:t>Polyakova</w:t>
      </w:r>
      <w:proofErr w:type="spellEnd"/>
      <w:r w:rsidR="00513D76" w:rsidRPr="001D33D3"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  <w:r w:rsidR="00513D76" w:rsidRPr="001D33D3">
        <w:rPr>
          <w:rFonts w:ascii="Times New Roman" w:hAnsi="Times New Roman" w:cs="Times New Roman"/>
          <w:i/>
          <w:iCs/>
          <w:sz w:val="36"/>
          <w:szCs w:val="36"/>
          <w:lang w:val="en-US"/>
        </w:rPr>
        <w:t>and</w:t>
      </w:r>
      <w:r w:rsidR="00513D76" w:rsidRPr="001D33D3"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  <w:r w:rsidR="00513D76" w:rsidRPr="001D33D3">
        <w:rPr>
          <w:rFonts w:ascii="Times New Roman" w:hAnsi="Times New Roman" w:cs="Times New Roman"/>
          <w:i/>
          <w:iCs/>
          <w:sz w:val="36"/>
          <w:szCs w:val="36"/>
          <w:lang w:val="en-US"/>
        </w:rPr>
        <w:t>others</w:t>
      </w:r>
      <w:r w:rsidR="00513D76" w:rsidRPr="001D33D3">
        <w:rPr>
          <w:rFonts w:ascii="Times New Roman" w:hAnsi="Times New Roman" w:cs="Times New Roman"/>
          <w:sz w:val="36"/>
          <w:szCs w:val="36"/>
        </w:rPr>
        <w:t xml:space="preserve">) против России», жалоба № 35090/09 и др. , § 89, </w:t>
      </w:r>
      <w:r w:rsidR="00A7263C" w:rsidRPr="001D33D3">
        <w:rPr>
          <w:rFonts w:ascii="Times New Roman" w:hAnsi="Times New Roman" w:cs="Times New Roman"/>
          <w:sz w:val="36"/>
          <w:szCs w:val="36"/>
        </w:rPr>
        <w:t xml:space="preserve">§ </w:t>
      </w:r>
      <w:r w:rsidR="00513D76" w:rsidRPr="001D33D3">
        <w:rPr>
          <w:rFonts w:ascii="Times New Roman" w:hAnsi="Times New Roman" w:cs="Times New Roman"/>
          <w:sz w:val="36"/>
          <w:szCs w:val="36"/>
        </w:rPr>
        <w:t>116-117). К аналогичным выводам пришёл и Верховный Суд России в Определении от 21 октября 2020 года по делу № 70-КАД20-3-К7, признав необходимым учитывать возможность поддержания осуждённым семейных связей при решении вопроса о</w:t>
      </w:r>
      <w:r w:rsidR="00634AB3" w:rsidRPr="001D33D3">
        <w:rPr>
          <w:rFonts w:ascii="Times New Roman" w:hAnsi="Times New Roman" w:cs="Times New Roman"/>
          <w:sz w:val="36"/>
          <w:szCs w:val="36"/>
        </w:rPr>
        <w:t xml:space="preserve"> его</w:t>
      </w:r>
      <w:r w:rsidR="00513D76" w:rsidRPr="001D33D3">
        <w:rPr>
          <w:rFonts w:ascii="Times New Roman" w:hAnsi="Times New Roman" w:cs="Times New Roman"/>
          <w:sz w:val="36"/>
          <w:szCs w:val="36"/>
        </w:rPr>
        <w:t xml:space="preserve"> переводе в другое исправительное учреждение. </w:t>
      </w:r>
    </w:p>
    <w:p w14:paraId="12EF5677" w14:textId="1EB2F30A" w:rsidR="00723D42" w:rsidRPr="001D33D3" w:rsidRDefault="00A7263C" w:rsidP="001D33D3">
      <w:pPr>
        <w:tabs>
          <w:tab w:val="left" w:pos="1276"/>
        </w:tabs>
        <w:spacing w:before="120" w:after="120"/>
        <w:jc w:val="both"/>
        <w:rPr>
          <w:rFonts w:ascii="Times New Roman" w:hAnsi="Times New Roman" w:cs="Times New Roman"/>
          <w:smallCaps/>
          <w:sz w:val="36"/>
          <w:szCs w:val="36"/>
        </w:rPr>
      </w:pPr>
      <w:r w:rsidRPr="001D33D3">
        <w:rPr>
          <w:rFonts w:ascii="Times New Roman" w:hAnsi="Times New Roman" w:cs="Times New Roman"/>
          <w:sz w:val="36"/>
          <w:szCs w:val="36"/>
          <w:highlight w:val="yellow"/>
        </w:rPr>
        <w:t>[Если Вам известно об учреждениях, находящихся в регионе, где проживают родственники, или наиболее близко расположенных к ним регионах, в которые можно организовать перевод, можете их перечислить.]</w:t>
      </w:r>
    </w:p>
    <w:p w14:paraId="02D4DC84" w14:textId="6BCD40F1" w:rsidR="00723D42" w:rsidRPr="001D33D3" w:rsidRDefault="00634AB3" w:rsidP="001D33D3">
      <w:pPr>
        <w:tabs>
          <w:tab w:val="left" w:pos="993"/>
        </w:tabs>
        <w:spacing w:before="120" w:after="120"/>
        <w:jc w:val="both"/>
        <w:rPr>
          <w:rFonts w:ascii="Times New Roman" w:hAnsi="Times New Roman" w:cs="Times New Roman"/>
          <w:sz w:val="36"/>
          <w:szCs w:val="36"/>
        </w:rPr>
      </w:pPr>
      <w:r w:rsidRPr="001D33D3">
        <w:rPr>
          <w:rFonts w:ascii="Times New Roman" w:hAnsi="Times New Roman" w:cs="Times New Roman"/>
          <w:sz w:val="36"/>
          <w:szCs w:val="36"/>
        </w:rPr>
        <w:t>На основании</w:t>
      </w:r>
      <w:r w:rsidR="00723D42" w:rsidRPr="001D33D3">
        <w:rPr>
          <w:rFonts w:ascii="Times New Roman" w:hAnsi="Times New Roman" w:cs="Times New Roman"/>
          <w:sz w:val="36"/>
          <w:szCs w:val="36"/>
        </w:rPr>
        <w:t xml:space="preserve"> вышеизложенного, руководствуясь</w:t>
      </w:r>
      <w:r w:rsidR="00833763" w:rsidRPr="001D33D3">
        <w:rPr>
          <w:rFonts w:ascii="Times New Roman" w:hAnsi="Times New Roman" w:cs="Times New Roman"/>
          <w:sz w:val="36"/>
          <w:szCs w:val="36"/>
        </w:rPr>
        <w:t xml:space="preserve"> </w:t>
      </w:r>
      <w:r w:rsidRPr="001D33D3">
        <w:rPr>
          <w:rFonts w:ascii="Times New Roman" w:hAnsi="Times New Roman" w:cs="Times New Roman"/>
          <w:sz w:val="36"/>
          <w:szCs w:val="36"/>
        </w:rPr>
        <w:t xml:space="preserve">частью 2.1 статьи 74 УИК РФ, </w:t>
      </w:r>
    </w:p>
    <w:p w14:paraId="3B1C59CB" w14:textId="61A00B70" w:rsidR="00723D42" w:rsidRPr="001D33D3" w:rsidRDefault="00634AB3" w:rsidP="00F3777E">
      <w:pPr>
        <w:spacing w:before="120" w:after="120"/>
        <w:jc w:val="center"/>
        <w:rPr>
          <w:rFonts w:ascii="Times New Roman" w:hAnsi="Times New Roman" w:cs="Times New Roman"/>
          <w:sz w:val="36"/>
          <w:szCs w:val="36"/>
        </w:rPr>
      </w:pPr>
      <w:r w:rsidRPr="001D33D3">
        <w:rPr>
          <w:rFonts w:ascii="Times New Roman" w:hAnsi="Times New Roman" w:cs="Times New Roman"/>
          <w:sz w:val="36"/>
          <w:szCs w:val="36"/>
        </w:rPr>
        <w:t>ПРОШУ</w:t>
      </w:r>
      <w:r w:rsidR="00723D42" w:rsidRPr="001D33D3">
        <w:rPr>
          <w:rFonts w:ascii="Times New Roman" w:hAnsi="Times New Roman" w:cs="Times New Roman"/>
          <w:sz w:val="36"/>
          <w:szCs w:val="36"/>
        </w:rPr>
        <w:t>:</w:t>
      </w:r>
    </w:p>
    <w:p w14:paraId="1AA1593B" w14:textId="2AB3815E" w:rsidR="00D61876" w:rsidRPr="001D33D3" w:rsidRDefault="00A7263C" w:rsidP="00F3777E">
      <w:pPr>
        <w:pStyle w:val="a3"/>
        <w:numPr>
          <w:ilvl w:val="0"/>
          <w:numId w:val="6"/>
        </w:numPr>
        <w:spacing w:before="120" w:after="120"/>
        <w:ind w:firstLine="0"/>
        <w:contextualSpacing w:val="0"/>
        <w:jc w:val="both"/>
        <w:rPr>
          <w:rFonts w:ascii="Times New Roman" w:hAnsi="Times New Roman" w:cs="Times New Roman"/>
          <w:sz w:val="36"/>
          <w:szCs w:val="36"/>
        </w:rPr>
      </w:pPr>
      <w:r w:rsidRPr="001D33D3">
        <w:rPr>
          <w:rFonts w:ascii="Times New Roman" w:hAnsi="Times New Roman" w:cs="Times New Roman"/>
          <w:sz w:val="36"/>
          <w:szCs w:val="36"/>
        </w:rPr>
        <w:t>П</w:t>
      </w:r>
      <w:r w:rsidR="00634AB3" w:rsidRPr="001D33D3">
        <w:rPr>
          <w:rFonts w:ascii="Times New Roman" w:hAnsi="Times New Roman" w:cs="Times New Roman"/>
          <w:sz w:val="36"/>
          <w:szCs w:val="36"/>
        </w:rPr>
        <w:t xml:space="preserve">еревести </w:t>
      </w:r>
      <w:r w:rsidR="00634AB3" w:rsidRPr="001D33D3">
        <w:rPr>
          <w:rFonts w:ascii="Times New Roman" w:hAnsi="Times New Roman" w:cs="Times New Roman"/>
          <w:sz w:val="36"/>
          <w:szCs w:val="36"/>
          <w:highlight w:val="yellow"/>
        </w:rPr>
        <w:t>[ФИО]</w:t>
      </w:r>
      <w:r w:rsidR="00C03993" w:rsidRPr="001D33D3">
        <w:rPr>
          <w:rFonts w:ascii="Times New Roman" w:hAnsi="Times New Roman" w:cs="Times New Roman"/>
          <w:sz w:val="36"/>
          <w:szCs w:val="36"/>
        </w:rPr>
        <w:t xml:space="preserve"> </w:t>
      </w:r>
      <w:r w:rsidR="00634AB3" w:rsidRPr="001D33D3">
        <w:rPr>
          <w:rFonts w:ascii="Times New Roman" w:hAnsi="Times New Roman" w:cs="Times New Roman"/>
          <w:sz w:val="36"/>
          <w:szCs w:val="36"/>
        </w:rPr>
        <w:t xml:space="preserve">из </w:t>
      </w:r>
      <w:r w:rsidR="00F566E3" w:rsidRPr="001D33D3">
        <w:rPr>
          <w:rFonts w:ascii="Times New Roman" w:hAnsi="Times New Roman" w:cs="Times New Roman"/>
          <w:sz w:val="36"/>
          <w:szCs w:val="36"/>
          <w:highlight w:val="yellow"/>
        </w:rPr>
        <w:t>[наименование учреждения]</w:t>
      </w:r>
      <w:r w:rsidR="00634AB3" w:rsidRPr="001D33D3">
        <w:rPr>
          <w:rFonts w:ascii="Times New Roman" w:hAnsi="Times New Roman" w:cs="Times New Roman"/>
          <w:sz w:val="36"/>
          <w:szCs w:val="36"/>
        </w:rPr>
        <w:t xml:space="preserve"> для дальнейшего отбывания наказания</w:t>
      </w:r>
      <w:r w:rsidRPr="001D33D3">
        <w:rPr>
          <w:rFonts w:ascii="Times New Roman" w:hAnsi="Times New Roman" w:cs="Times New Roman"/>
          <w:sz w:val="36"/>
          <w:szCs w:val="36"/>
        </w:rPr>
        <w:t xml:space="preserve"> в иное исправительное учреждение, расположенное в регион</w:t>
      </w:r>
      <w:r w:rsidR="00400700" w:rsidRPr="001D33D3">
        <w:rPr>
          <w:rFonts w:ascii="Times New Roman" w:hAnsi="Times New Roman" w:cs="Times New Roman"/>
          <w:sz w:val="36"/>
          <w:szCs w:val="36"/>
        </w:rPr>
        <w:t>е</w:t>
      </w:r>
      <w:r w:rsidRPr="001D33D3">
        <w:rPr>
          <w:rFonts w:ascii="Times New Roman" w:hAnsi="Times New Roman" w:cs="Times New Roman"/>
          <w:sz w:val="36"/>
          <w:szCs w:val="36"/>
        </w:rPr>
        <w:t xml:space="preserve"> проживания родственников</w:t>
      </w:r>
      <w:r w:rsidR="00400700" w:rsidRPr="001D33D3">
        <w:rPr>
          <w:rFonts w:ascii="Times New Roman" w:hAnsi="Times New Roman" w:cs="Times New Roman"/>
          <w:sz w:val="36"/>
          <w:szCs w:val="36"/>
        </w:rPr>
        <w:t xml:space="preserve"> или в приемлемой транспортной доступности, позволяющей использовать право на свидания</w:t>
      </w:r>
      <w:r w:rsidR="00634AB3" w:rsidRPr="001D33D3">
        <w:rPr>
          <w:rFonts w:ascii="Times New Roman" w:hAnsi="Times New Roman" w:cs="Times New Roman"/>
          <w:sz w:val="36"/>
          <w:szCs w:val="36"/>
        </w:rPr>
        <w:t>.</w:t>
      </w:r>
    </w:p>
    <w:p w14:paraId="0A6DFD76" w14:textId="62500C2F" w:rsidR="00A7263C" w:rsidRPr="001D33D3" w:rsidRDefault="00A7263C" w:rsidP="00F3777E">
      <w:pPr>
        <w:pStyle w:val="a3"/>
        <w:numPr>
          <w:ilvl w:val="0"/>
          <w:numId w:val="6"/>
        </w:numPr>
        <w:spacing w:before="120" w:after="120"/>
        <w:ind w:firstLine="0"/>
        <w:contextualSpacing w:val="0"/>
        <w:jc w:val="both"/>
        <w:rPr>
          <w:rFonts w:ascii="Times New Roman" w:hAnsi="Times New Roman" w:cs="Times New Roman"/>
          <w:sz w:val="36"/>
          <w:szCs w:val="36"/>
        </w:rPr>
      </w:pPr>
      <w:r w:rsidRPr="001D33D3">
        <w:rPr>
          <w:rFonts w:ascii="Times New Roman" w:hAnsi="Times New Roman" w:cs="Times New Roman"/>
          <w:sz w:val="36"/>
          <w:szCs w:val="36"/>
        </w:rPr>
        <w:t>О результатах рассмотрения настоящего ходатайства уведомить по почтовому адресу, указанному выше [</w:t>
      </w:r>
      <w:r w:rsidR="00400700" w:rsidRPr="001D33D3">
        <w:rPr>
          <w:rFonts w:ascii="Times New Roman" w:hAnsi="Times New Roman" w:cs="Times New Roman"/>
          <w:sz w:val="36"/>
          <w:szCs w:val="36"/>
        </w:rPr>
        <w:t>и/или по адресу электронной почты</w:t>
      </w:r>
      <w:r w:rsidRPr="001D33D3">
        <w:rPr>
          <w:rFonts w:ascii="Times New Roman" w:hAnsi="Times New Roman" w:cs="Times New Roman"/>
          <w:sz w:val="36"/>
          <w:szCs w:val="36"/>
        </w:rPr>
        <w:t>]</w:t>
      </w:r>
    </w:p>
    <w:p w14:paraId="5190FC03" w14:textId="4220EF1C" w:rsidR="008B0E4E" w:rsidRPr="001D33D3" w:rsidRDefault="008B0E4E" w:rsidP="00F3777E">
      <w:pPr>
        <w:spacing w:before="120" w:after="120"/>
        <w:ind w:firstLine="708"/>
        <w:jc w:val="both"/>
        <w:rPr>
          <w:rFonts w:ascii="Times New Roman" w:hAnsi="Times New Roman" w:cs="Times New Roman"/>
          <w:sz w:val="36"/>
          <w:szCs w:val="36"/>
        </w:rPr>
      </w:pPr>
    </w:p>
    <w:p w14:paraId="66A542BC" w14:textId="1C5C22AE" w:rsidR="00433EA9" w:rsidRPr="001D33D3" w:rsidRDefault="00400700" w:rsidP="00F3777E">
      <w:pPr>
        <w:spacing w:before="120" w:after="120"/>
        <w:jc w:val="both"/>
        <w:rPr>
          <w:rFonts w:ascii="Times New Roman" w:hAnsi="Times New Roman" w:cs="Times New Roman"/>
          <w:sz w:val="36"/>
          <w:szCs w:val="36"/>
          <w:highlight w:val="yellow"/>
        </w:rPr>
      </w:pPr>
      <w:r w:rsidRPr="001D33D3">
        <w:rPr>
          <w:rFonts w:ascii="Times New Roman" w:hAnsi="Times New Roman" w:cs="Times New Roman"/>
          <w:sz w:val="36"/>
          <w:szCs w:val="36"/>
          <w:highlight w:val="yellow"/>
        </w:rPr>
        <w:t>Приложения:</w:t>
      </w:r>
    </w:p>
    <w:p w14:paraId="15AB2389" w14:textId="2777D474" w:rsidR="00F566E3" w:rsidRPr="001D33D3" w:rsidRDefault="00F566E3" w:rsidP="00F3777E">
      <w:pPr>
        <w:spacing w:before="120" w:after="120"/>
        <w:jc w:val="both"/>
        <w:rPr>
          <w:rFonts w:ascii="Times New Roman" w:hAnsi="Times New Roman" w:cs="Times New Roman"/>
          <w:sz w:val="36"/>
          <w:szCs w:val="36"/>
        </w:rPr>
      </w:pPr>
      <w:r w:rsidRPr="001D33D3">
        <w:rPr>
          <w:rFonts w:ascii="Times New Roman" w:hAnsi="Times New Roman" w:cs="Times New Roman"/>
          <w:sz w:val="36"/>
          <w:szCs w:val="36"/>
          <w:highlight w:val="yellow"/>
        </w:rPr>
        <w:t>Если заявление подаётся родственниками, требуется приложить согласие осуждённого</w:t>
      </w:r>
      <w:r w:rsidR="00A138D0" w:rsidRPr="001D33D3">
        <w:rPr>
          <w:rFonts w:ascii="Times New Roman" w:hAnsi="Times New Roman" w:cs="Times New Roman"/>
          <w:sz w:val="36"/>
          <w:szCs w:val="36"/>
          <w:highlight w:val="yellow"/>
        </w:rPr>
        <w:t> </w:t>
      </w:r>
      <w:r w:rsidRPr="001D33D3">
        <w:rPr>
          <w:rFonts w:ascii="Times New Roman" w:hAnsi="Times New Roman" w:cs="Times New Roman"/>
          <w:sz w:val="36"/>
          <w:szCs w:val="36"/>
          <w:highlight w:val="yellow"/>
        </w:rPr>
        <w:t>(</w:t>
      </w:r>
      <w:r w:rsidR="00A138D0" w:rsidRPr="001D33D3">
        <w:rPr>
          <w:rFonts w:ascii="Times New Roman" w:hAnsi="Times New Roman" w:cs="Times New Roman"/>
          <w:sz w:val="36"/>
          <w:szCs w:val="36"/>
          <w:highlight w:val="yellow"/>
        </w:rPr>
        <w:t>-ой</w:t>
      </w:r>
      <w:r w:rsidRPr="001D33D3">
        <w:rPr>
          <w:rFonts w:ascii="Times New Roman" w:hAnsi="Times New Roman" w:cs="Times New Roman"/>
          <w:sz w:val="36"/>
          <w:szCs w:val="36"/>
          <w:highlight w:val="yellow"/>
        </w:rPr>
        <w:t>)</w:t>
      </w:r>
      <w:r w:rsidR="00A138D0" w:rsidRPr="001D33D3">
        <w:rPr>
          <w:rFonts w:ascii="Times New Roman" w:hAnsi="Times New Roman" w:cs="Times New Roman"/>
          <w:sz w:val="36"/>
          <w:szCs w:val="36"/>
          <w:highlight w:val="yellow"/>
        </w:rPr>
        <w:t xml:space="preserve"> на перевод. Такое согласие пишется в произвольной форме (см. основную публикацию на сайте «Тюремного консультанта»).</w:t>
      </w:r>
    </w:p>
    <w:p w14:paraId="41B756F3" w14:textId="77777777" w:rsidR="00A138D0" w:rsidRPr="001D33D3" w:rsidRDefault="00A138D0" w:rsidP="00F3777E">
      <w:pPr>
        <w:spacing w:before="120" w:after="120"/>
        <w:rPr>
          <w:rFonts w:ascii="Times New Roman" w:hAnsi="Times New Roman" w:cs="Times New Roman"/>
          <w:sz w:val="36"/>
          <w:szCs w:val="36"/>
        </w:rPr>
      </w:pPr>
    </w:p>
    <w:p w14:paraId="50713D27" w14:textId="79019547" w:rsidR="00634AB3" w:rsidRPr="00634AB3" w:rsidRDefault="00400700" w:rsidP="00F3777E">
      <w:pPr>
        <w:spacing w:before="120" w:after="12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дпись</w:t>
      </w:r>
    </w:p>
    <w:sectPr w:rsidR="00634AB3" w:rsidRPr="00634AB3" w:rsidSect="00F3777E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C77628" w14:textId="77777777" w:rsidR="006C7D58" w:rsidRDefault="006C7D58" w:rsidP="007161FE">
      <w:r>
        <w:separator/>
      </w:r>
    </w:p>
  </w:endnote>
  <w:endnote w:type="continuationSeparator" w:id="0">
    <w:p w14:paraId="653BFD83" w14:textId="77777777" w:rsidR="006C7D58" w:rsidRDefault="006C7D58" w:rsidP="007161FE">
      <w:r>
        <w:continuationSeparator/>
      </w:r>
    </w:p>
  </w:endnote>
  <w:endnote w:type="continuationNotice" w:id="1">
    <w:p w14:paraId="53420849" w14:textId="77777777" w:rsidR="006C7D58" w:rsidRDefault="006C7D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810376391"/>
      <w:docPartObj>
        <w:docPartGallery w:val="Page Numbers (Bottom of Page)"/>
        <w:docPartUnique/>
      </w:docPartObj>
    </w:sdtPr>
    <w:sdtEndPr/>
    <w:sdtContent>
      <w:p w14:paraId="22073893" w14:textId="41E7BEF5" w:rsidR="00DF3F12" w:rsidRPr="00E306F6" w:rsidRDefault="00DF3F12" w:rsidP="00E306F6">
        <w:pPr>
          <w:pStyle w:val="ab"/>
          <w:jc w:val="center"/>
          <w:rPr>
            <w:rFonts w:ascii="Times New Roman" w:hAnsi="Times New Roman" w:cs="Times New Roman"/>
          </w:rPr>
        </w:pPr>
        <w:r w:rsidRPr="00E306F6">
          <w:rPr>
            <w:rFonts w:ascii="Times New Roman" w:hAnsi="Times New Roman" w:cs="Times New Roman"/>
          </w:rPr>
          <w:fldChar w:fldCharType="begin"/>
        </w:r>
        <w:r w:rsidRPr="00E306F6">
          <w:rPr>
            <w:rFonts w:ascii="Times New Roman" w:hAnsi="Times New Roman" w:cs="Times New Roman"/>
          </w:rPr>
          <w:instrText>PAGE   \* MERGEFORMAT</w:instrText>
        </w:r>
        <w:r w:rsidRPr="00E306F6">
          <w:rPr>
            <w:rFonts w:ascii="Times New Roman" w:hAnsi="Times New Roman" w:cs="Times New Roman"/>
          </w:rPr>
          <w:fldChar w:fldCharType="separate"/>
        </w:r>
        <w:r w:rsidRPr="00E306F6">
          <w:rPr>
            <w:rFonts w:ascii="Times New Roman" w:hAnsi="Times New Roman" w:cs="Times New Roman"/>
          </w:rPr>
          <w:t>2</w:t>
        </w:r>
        <w:r w:rsidRPr="00E306F6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482711" w14:textId="77777777" w:rsidR="006C7D58" w:rsidRDefault="006C7D58" w:rsidP="007161FE">
      <w:r>
        <w:separator/>
      </w:r>
    </w:p>
  </w:footnote>
  <w:footnote w:type="continuationSeparator" w:id="0">
    <w:p w14:paraId="577F66FB" w14:textId="77777777" w:rsidR="006C7D58" w:rsidRDefault="006C7D58" w:rsidP="007161FE">
      <w:r>
        <w:continuationSeparator/>
      </w:r>
    </w:p>
  </w:footnote>
  <w:footnote w:type="continuationNotice" w:id="1">
    <w:p w14:paraId="56593DBA" w14:textId="77777777" w:rsidR="006C7D58" w:rsidRDefault="006C7D5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55CDE"/>
    <w:multiLevelType w:val="hybridMultilevel"/>
    <w:tmpl w:val="CF34AD5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9AA1F2E"/>
    <w:multiLevelType w:val="multilevel"/>
    <w:tmpl w:val="C76E4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76406F"/>
    <w:multiLevelType w:val="hybridMultilevel"/>
    <w:tmpl w:val="6D34C5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BC580A"/>
    <w:multiLevelType w:val="hybridMultilevel"/>
    <w:tmpl w:val="8954FE5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7E1446"/>
    <w:multiLevelType w:val="hybridMultilevel"/>
    <w:tmpl w:val="F1B2F268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B624493"/>
    <w:multiLevelType w:val="hybridMultilevel"/>
    <w:tmpl w:val="F0E629D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removePersonalInformation/>
  <w:removeDateAndTime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NzE2tjA0NTQwNzFX0lEKTi0uzszPAykwrgUAeFFCoiwAAAA="/>
  </w:docVars>
  <w:rsids>
    <w:rsidRoot w:val="00B716DC"/>
    <w:rsid w:val="00002EDA"/>
    <w:rsid w:val="00003048"/>
    <w:rsid w:val="000046A1"/>
    <w:rsid w:val="00010097"/>
    <w:rsid w:val="00011A2B"/>
    <w:rsid w:val="00011F57"/>
    <w:rsid w:val="0001502A"/>
    <w:rsid w:val="0001752B"/>
    <w:rsid w:val="00017D8B"/>
    <w:rsid w:val="0002167F"/>
    <w:rsid w:val="000255B9"/>
    <w:rsid w:val="00025E8F"/>
    <w:rsid w:val="00027CA3"/>
    <w:rsid w:val="00031190"/>
    <w:rsid w:val="000319E5"/>
    <w:rsid w:val="000324C6"/>
    <w:rsid w:val="00034F73"/>
    <w:rsid w:val="00036000"/>
    <w:rsid w:val="00041C11"/>
    <w:rsid w:val="00041FAB"/>
    <w:rsid w:val="0004349A"/>
    <w:rsid w:val="00044CEA"/>
    <w:rsid w:val="000456AC"/>
    <w:rsid w:val="0004797F"/>
    <w:rsid w:val="00047D5B"/>
    <w:rsid w:val="00047F75"/>
    <w:rsid w:val="000511CF"/>
    <w:rsid w:val="00051AC8"/>
    <w:rsid w:val="00053F30"/>
    <w:rsid w:val="00057624"/>
    <w:rsid w:val="00057F55"/>
    <w:rsid w:val="00061BE1"/>
    <w:rsid w:val="00061D1E"/>
    <w:rsid w:val="00062C6E"/>
    <w:rsid w:val="0006327D"/>
    <w:rsid w:val="00064309"/>
    <w:rsid w:val="000647BD"/>
    <w:rsid w:val="000653CC"/>
    <w:rsid w:val="0006729B"/>
    <w:rsid w:val="000714B0"/>
    <w:rsid w:val="00072625"/>
    <w:rsid w:val="00076E6E"/>
    <w:rsid w:val="00080A91"/>
    <w:rsid w:val="00085A1C"/>
    <w:rsid w:val="00086D83"/>
    <w:rsid w:val="00086DEA"/>
    <w:rsid w:val="000907B0"/>
    <w:rsid w:val="000962DA"/>
    <w:rsid w:val="00097582"/>
    <w:rsid w:val="000A0DC1"/>
    <w:rsid w:val="000A218C"/>
    <w:rsid w:val="000A347F"/>
    <w:rsid w:val="000A3ED7"/>
    <w:rsid w:val="000A44A6"/>
    <w:rsid w:val="000A4884"/>
    <w:rsid w:val="000A513E"/>
    <w:rsid w:val="000A5186"/>
    <w:rsid w:val="000B35D9"/>
    <w:rsid w:val="000B47C9"/>
    <w:rsid w:val="000B6702"/>
    <w:rsid w:val="000B6FF3"/>
    <w:rsid w:val="000C127C"/>
    <w:rsid w:val="000C21DC"/>
    <w:rsid w:val="000C424E"/>
    <w:rsid w:val="000C488C"/>
    <w:rsid w:val="000C5093"/>
    <w:rsid w:val="000D151D"/>
    <w:rsid w:val="000D412E"/>
    <w:rsid w:val="000D6111"/>
    <w:rsid w:val="000D67AD"/>
    <w:rsid w:val="000D72BD"/>
    <w:rsid w:val="000E1B13"/>
    <w:rsid w:val="000E1FB2"/>
    <w:rsid w:val="000F010C"/>
    <w:rsid w:val="000F05A0"/>
    <w:rsid w:val="000F0A2D"/>
    <w:rsid w:val="000F15ED"/>
    <w:rsid w:val="000F1C53"/>
    <w:rsid w:val="000F378D"/>
    <w:rsid w:val="000F37CF"/>
    <w:rsid w:val="000F4A47"/>
    <w:rsid w:val="00100353"/>
    <w:rsid w:val="001026A4"/>
    <w:rsid w:val="00112761"/>
    <w:rsid w:val="00112D94"/>
    <w:rsid w:val="00112E8A"/>
    <w:rsid w:val="00113774"/>
    <w:rsid w:val="00117F22"/>
    <w:rsid w:val="0012040E"/>
    <w:rsid w:val="00124089"/>
    <w:rsid w:val="00124282"/>
    <w:rsid w:val="001279F5"/>
    <w:rsid w:val="00132442"/>
    <w:rsid w:val="00132B22"/>
    <w:rsid w:val="00136115"/>
    <w:rsid w:val="001362E4"/>
    <w:rsid w:val="00136874"/>
    <w:rsid w:val="00136A7C"/>
    <w:rsid w:val="00140EA8"/>
    <w:rsid w:val="00142BC0"/>
    <w:rsid w:val="00143301"/>
    <w:rsid w:val="00144B7A"/>
    <w:rsid w:val="00144CC4"/>
    <w:rsid w:val="0014503D"/>
    <w:rsid w:val="00150FCD"/>
    <w:rsid w:val="00151665"/>
    <w:rsid w:val="001516B0"/>
    <w:rsid w:val="001519FA"/>
    <w:rsid w:val="00155750"/>
    <w:rsid w:val="001601D6"/>
    <w:rsid w:val="00166B21"/>
    <w:rsid w:val="00170BBB"/>
    <w:rsid w:val="00171D42"/>
    <w:rsid w:val="00174B27"/>
    <w:rsid w:val="0017634C"/>
    <w:rsid w:val="00177A94"/>
    <w:rsid w:val="00180095"/>
    <w:rsid w:val="0018087A"/>
    <w:rsid w:val="001842E3"/>
    <w:rsid w:val="00186193"/>
    <w:rsid w:val="001901E8"/>
    <w:rsid w:val="00193EE1"/>
    <w:rsid w:val="001A2D85"/>
    <w:rsid w:val="001A4ACC"/>
    <w:rsid w:val="001A54C2"/>
    <w:rsid w:val="001B160D"/>
    <w:rsid w:val="001B50FE"/>
    <w:rsid w:val="001B76E1"/>
    <w:rsid w:val="001C28D4"/>
    <w:rsid w:val="001C5878"/>
    <w:rsid w:val="001D0FE2"/>
    <w:rsid w:val="001D33D3"/>
    <w:rsid w:val="001D4406"/>
    <w:rsid w:val="001D4C41"/>
    <w:rsid w:val="001E007F"/>
    <w:rsid w:val="001E05E7"/>
    <w:rsid w:val="001E582B"/>
    <w:rsid w:val="001E689F"/>
    <w:rsid w:val="001E702D"/>
    <w:rsid w:val="001E7832"/>
    <w:rsid w:val="001E7A8E"/>
    <w:rsid w:val="001F0912"/>
    <w:rsid w:val="001F2EA6"/>
    <w:rsid w:val="001F60B7"/>
    <w:rsid w:val="001F7825"/>
    <w:rsid w:val="00200734"/>
    <w:rsid w:val="00200C6E"/>
    <w:rsid w:val="00204FBC"/>
    <w:rsid w:val="00206DFC"/>
    <w:rsid w:val="00211705"/>
    <w:rsid w:val="0021217E"/>
    <w:rsid w:val="002157DF"/>
    <w:rsid w:val="00215974"/>
    <w:rsid w:val="00216433"/>
    <w:rsid w:val="0021739A"/>
    <w:rsid w:val="00220389"/>
    <w:rsid w:val="00220670"/>
    <w:rsid w:val="00221E1F"/>
    <w:rsid w:val="002224A7"/>
    <w:rsid w:val="00222D27"/>
    <w:rsid w:val="0022386B"/>
    <w:rsid w:val="002247CE"/>
    <w:rsid w:val="00225095"/>
    <w:rsid w:val="0022571F"/>
    <w:rsid w:val="002258C8"/>
    <w:rsid w:val="00227E4A"/>
    <w:rsid w:val="00231270"/>
    <w:rsid w:val="0023150B"/>
    <w:rsid w:val="00233A19"/>
    <w:rsid w:val="00240AD6"/>
    <w:rsid w:val="002410F7"/>
    <w:rsid w:val="00242504"/>
    <w:rsid w:val="00246C5D"/>
    <w:rsid w:val="00246EAE"/>
    <w:rsid w:val="00246F90"/>
    <w:rsid w:val="00247D3E"/>
    <w:rsid w:val="0025493B"/>
    <w:rsid w:val="002555D8"/>
    <w:rsid w:val="0025622F"/>
    <w:rsid w:val="002632B7"/>
    <w:rsid w:val="00266130"/>
    <w:rsid w:val="002666B2"/>
    <w:rsid w:val="00266A5C"/>
    <w:rsid w:val="002710CE"/>
    <w:rsid w:val="0028273B"/>
    <w:rsid w:val="00284192"/>
    <w:rsid w:val="0028446F"/>
    <w:rsid w:val="00287B15"/>
    <w:rsid w:val="00294278"/>
    <w:rsid w:val="00294FC8"/>
    <w:rsid w:val="00295A30"/>
    <w:rsid w:val="00296533"/>
    <w:rsid w:val="002A43D1"/>
    <w:rsid w:val="002A58F0"/>
    <w:rsid w:val="002B3F8A"/>
    <w:rsid w:val="002B4D64"/>
    <w:rsid w:val="002B5855"/>
    <w:rsid w:val="002B598C"/>
    <w:rsid w:val="002B63EA"/>
    <w:rsid w:val="002B7297"/>
    <w:rsid w:val="002C4CE0"/>
    <w:rsid w:val="002D0D05"/>
    <w:rsid w:val="002D325E"/>
    <w:rsid w:val="002D352F"/>
    <w:rsid w:val="002D3674"/>
    <w:rsid w:val="002D50AA"/>
    <w:rsid w:val="002D5548"/>
    <w:rsid w:val="002E11DD"/>
    <w:rsid w:val="002E2373"/>
    <w:rsid w:val="002E4F38"/>
    <w:rsid w:val="002E6656"/>
    <w:rsid w:val="002F0E52"/>
    <w:rsid w:val="002F3156"/>
    <w:rsid w:val="002F3B12"/>
    <w:rsid w:val="002F4171"/>
    <w:rsid w:val="002F5907"/>
    <w:rsid w:val="002F5AE8"/>
    <w:rsid w:val="002F687C"/>
    <w:rsid w:val="0030266F"/>
    <w:rsid w:val="00306D3F"/>
    <w:rsid w:val="0031091A"/>
    <w:rsid w:val="003109B5"/>
    <w:rsid w:val="0032102B"/>
    <w:rsid w:val="003278E4"/>
    <w:rsid w:val="00332983"/>
    <w:rsid w:val="00335E35"/>
    <w:rsid w:val="0034028A"/>
    <w:rsid w:val="00342417"/>
    <w:rsid w:val="0034245F"/>
    <w:rsid w:val="00342F11"/>
    <w:rsid w:val="00343DF9"/>
    <w:rsid w:val="00350BF2"/>
    <w:rsid w:val="003514D6"/>
    <w:rsid w:val="003522A9"/>
    <w:rsid w:val="003541BE"/>
    <w:rsid w:val="0035727D"/>
    <w:rsid w:val="00360BC0"/>
    <w:rsid w:val="003626F5"/>
    <w:rsid w:val="0036278F"/>
    <w:rsid w:val="0036509F"/>
    <w:rsid w:val="00365B78"/>
    <w:rsid w:val="00377128"/>
    <w:rsid w:val="00377556"/>
    <w:rsid w:val="00377F21"/>
    <w:rsid w:val="003807F8"/>
    <w:rsid w:val="00382880"/>
    <w:rsid w:val="00382B48"/>
    <w:rsid w:val="003843A9"/>
    <w:rsid w:val="00384B6A"/>
    <w:rsid w:val="003861A2"/>
    <w:rsid w:val="00387ED2"/>
    <w:rsid w:val="00391420"/>
    <w:rsid w:val="00391ED8"/>
    <w:rsid w:val="00395258"/>
    <w:rsid w:val="003965C6"/>
    <w:rsid w:val="003A297E"/>
    <w:rsid w:val="003A3E1E"/>
    <w:rsid w:val="003B10D8"/>
    <w:rsid w:val="003B4EEF"/>
    <w:rsid w:val="003B568A"/>
    <w:rsid w:val="003C176B"/>
    <w:rsid w:val="003C6707"/>
    <w:rsid w:val="003C6FAE"/>
    <w:rsid w:val="003C7078"/>
    <w:rsid w:val="003C73A7"/>
    <w:rsid w:val="003D0F03"/>
    <w:rsid w:val="003E511B"/>
    <w:rsid w:val="003E5C3C"/>
    <w:rsid w:val="003E6655"/>
    <w:rsid w:val="003E77BB"/>
    <w:rsid w:val="003F4235"/>
    <w:rsid w:val="003F5576"/>
    <w:rsid w:val="00400257"/>
    <w:rsid w:val="00400700"/>
    <w:rsid w:val="00405C57"/>
    <w:rsid w:val="00406DFB"/>
    <w:rsid w:val="00411978"/>
    <w:rsid w:val="004150EB"/>
    <w:rsid w:val="00416156"/>
    <w:rsid w:val="004166A8"/>
    <w:rsid w:val="00417BFA"/>
    <w:rsid w:val="00422848"/>
    <w:rsid w:val="00425E15"/>
    <w:rsid w:val="00431B9D"/>
    <w:rsid w:val="00433EA9"/>
    <w:rsid w:val="00435FF1"/>
    <w:rsid w:val="004372E4"/>
    <w:rsid w:val="004375AF"/>
    <w:rsid w:val="00437C71"/>
    <w:rsid w:val="00442AF1"/>
    <w:rsid w:val="004436B4"/>
    <w:rsid w:val="00446112"/>
    <w:rsid w:val="00450B48"/>
    <w:rsid w:val="00451307"/>
    <w:rsid w:val="00456721"/>
    <w:rsid w:val="00456FA8"/>
    <w:rsid w:val="00456FFC"/>
    <w:rsid w:val="00461F6E"/>
    <w:rsid w:val="0046435A"/>
    <w:rsid w:val="00467CB0"/>
    <w:rsid w:val="00467D6E"/>
    <w:rsid w:val="00470E0D"/>
    <w:rsid w:val="00473C3B"/>
    <w:rsid w:val="00473DE4"/>
    <w:rsid w:val="0047474F"/>
    <w:rsid w:val="00474C48"/>
    <w:rsid w:val="00475FE6"/>
    <w:rsid w:val="0048116A"/>
    <w:rsid w:val="0048139D"/>
    <w:rsid w:val="00483386"/>
    <w:rsid w:val="00486A89"/>
    <w:rsid w:val="004872EF"/>
    <w:rsid w:val="00490F90"/>
    <w:rsid w:val="004923C7"/>
    <w:rsid w:val="00493B8B"/>
    <w:rsid w:val="00493F67"/>
    <w:rsid w:val="004A0EA6"/>
    <w:rsid w:val="004A1F93"/>
    <w:rsid w:val="004B08D0"/>
    <w:rsid w:val="004B0B84"/>
    <w:rsid w:val="004B1AAB"/>
    <w:rsid w:val="004B1BE0"/>
    <w:rsid w:val="004B2E8F"/>
    <w:rsid w:val="004B39F3"/>
    <w:rsid w:val="004B4D2B"/>
    <w:rsid w:val="004B7412"/>
    <w:rsid w:val="004C03FD"/>
    <w:rsid w:val="004C08E1"/>
    <w:rsid w:val="004C0916"/>
    <w:rsid w:val="004C2488"/>
    <w:rsid w:val="004C7264"/>
    <w:rsid w:val="004C72D5"/>
    <w:rsid w:val="004D2E83"/>
    <w:rsid w:val="004D36EC"/>
    <w:rsid w:val="004D3B97"/>
    <w:rsid w:val="004D4AB7"/>
    <w:rsid w:val="004D6130"/>
    <w:rsid w:val="004D6556"/>
    <w:rsid w:val="004E1511"/>
    <w:rsid w:val="004E445C"/>
    <w:rsid w:val="004E4907"/>
    <w:rsid w:val="004E58A4"/>
    <w:rsid w:val="004E60CD"/>
    <w:rsid w:val="004E7D21"/>
    <w:rsid w:val="004F2B6A"/>
    <w:rsid w:val="004F329E"/>
    <w:rsid w:val="004F449B"/>
    <w:rsid w:val="004F47CC"/>
    <w:rsid w:val="005007F9"/>
    <w:rsid w:val="00502708"/>
    <w:rsid w:val="0050287D"/>
    <w:rsid w:val="00504D75"/>
    <w:rsid w:val="00504F4C"/>
    <w:rsid w:val="00505ADC"/>
    <w:rsid w:val="00507A90"/>
    <w:rsid w:val="00511655"/>
    <w:rsid w:val="00513D76"/>
    <w:rsid w:val="00514763"/>
    <w:rsid w:val="00517AAC"/>
    <w:rsid w:val="0052000F"/>
    <w:rsid w:val="00522C35"/>
    <w:rsid w:val="00523C38"/>
    <w:rsid w:val="005259CC"/>
    <w:rsid w:val="00527F67"/>
    <w:rsid w:val="005347CF"/>
    <w:rsid w:val="0054376D"/>
    <w:rsid w:val="0055271C"/>
    <w:rsid w:val="00552743"/>
    <w:rsid w:val="005536FE"/>
    <w:rsid w:val="00555D20"/>
    <w:rsid w:val="00555D51"/>
    <w:rsid w:val="005566D4"/>
    <w:rsid w:val="00562C2F"/>
    <w:rsid w:val="00563198"/>
    <w:rsid w:val="005658C0"/>
    <w:rsid w:val="005670BD"/>
    <w:rsid w:val="005673CD"/>
    <w:rsid w:val="00567465"/>
    <w:rsid w:val="0056780F"/>
    <w:rsid w:val="00570663"/>
    <w:rsid w:val="005713E6"/>
    <w:rsid w:val="005714AC"/>
    <w:rsid w:val="00572181"/>
    <w:rsid w:val="005778D7"/>
    <w:rsid w:val="005816E3"/>
    <w:rsid w:val="00583C58"/>
    <w:rsid w:val="00584F1F"/>
    <w:rsid w:val="005858CB"/>
    <w:rsid w:val="00587929"/>
    <w:rsid w:val="00591BF7"/>
    <w:rsid w:val="0059405B"/>
    <w:rsid w:val="00594FCA"/>
    <w:rsid w:val="005A1C99"/>
    <w:rsid w:val="005A53AE"/>
    <w:rsid w:val="005A5D30"/>
    <w:rsid w:val="005A65E5"/>
    <w:rsid w:val="005A6A2E"/>
    <w:rsid w:val="005A79F5"/>
    <w:rsid w:val="005B0C1E"/>
    <w:rsid w:val="005B0E8A"/>
    <w:rsid w:val="005B2791"/>
    <w:rsid w:val="005B4207"/>
    <w:rsid w:val="005B5382"/>
    <w:rsid w:val="005B5504"/>
    <w:rsid w:val="005B5772"/>
    <w:rsid w:val="005B7F4B"/>
    <w:rsid w:val="005C1CFF"/>
    <w:rsid w:val="005C4565"/>
    <w:rsid w:val="005C5F71"/>
    <w:rsid w:val="005D384F"/>
    <w:rsid w:val="005D51C3"/>
    <w:rsid w:val="005D71AB"/>
    <w:rsid w:val="005D7B54"/>
    <w:rsid w:val="005E0868"/>
    <w:rsid w:val="005E4C72"/>
    <w:rsid w:val="005F1DF6"/>
    <w:rsid w:val="005F39F7"/>
    <w:rsid w:val="005F5936"/>
    <w:rsid w:val="005F59BF"/>
    <w:rsid w:val="005F59D4"/>
    <w:rsid w:val="005F5BD2"/>
    <w:rsid w:val="005F618E"/>
    <w:rsid w:val="00600D0B"/>
    <w:rsid w:val="00603A6F"/>
    <w:rsid w:val="00612B4C"/>
    <w:rsid w:val="006152BB"/>
    <w:rsid w:val="00621B2B"/>
    <w:rsid w:val="00623974"/>
    <w:rsid w:val="00631C14"/>
    <w:rsid w:val="00632232"/>
    <w:rsid w:val="00632986"/>
    <w:rsid w:val="00634AB3"/>
    <w:rsid w:val="00642F3D"/>
    <w:rsid w:val="00646E16"/>
    <w:rsid w:val="0065141E"/>
    <w:rsid w:val="006558B9"/>
    <w:rsid w:val="00661EF4"/>
    <w:rsid w:val="00662936"/>
    <w:rsid w:val="006661F3"/>
    <w:rsid w:val="00666595"/>
    <w:rsid w:val="0066679E"/>
    <w:rsid w:val="0066734D"/>
    <w:rsid w:val="006743C5"/>
    <w:rsid w:val="006754C1"/>
    <w:rsid w:val="00676DDC"/>
    <w:rsid w:val="00682B05"/>
    <w:rsid w:val="006854F5"/>
    <w:rsid w:val="00686864"/>
    <w:rsid w:val="00687BE3"/>
    <w:rsid w:val="00687F3B"/>
    <w:rsid w:val="00690811"/>
    <w:rsid w:val="00692FFD"/>
    <w:rsid w:val="006935C8"/>
    <w:rsid w:val="006952CD"/>
    <w:rsid w:val="00697D77"/>
    <w:rsid w:val="006A1965"/>
    <w:rsid w:val="006A5B34"/>
    <w:rsid w:val="006A7CCD"/>
    <w:rsid w:val="006B0466"/>
    <w:rsid w:val="006B1FC1"/>
    <w:rsid w:val="006B23CE"/>
    <w:rsid w:val="006B2C8E"/>
    <w:rsid w:val="006B55C1"/>
    <w:rsid w:val="006C2531"/>
    <w:rsid w:val="006C4520"/>
    <w:rsid w:val="006C62FD"/>
    <w:rsid w:val="006C7633"/>
    <w:rsid w:val="006C7D58"/>
    <w:rsid w:val="006D5BB8"/>
    <w:rsid w:val="006D7803"/>
    <w:rsid w:val="006E3C55"/>
    <w:rsid w:val="006E4F23"/>
    <w:rsid w:val="006E600A"/>
    <w:rsid w:val="006F1241"/>
    <w:rsid w:val="006F61AA"/>
    <w:rsid w:val="007008DE"/>
    <w:rsid w:val="00702933"/>
    <w:rsid w:val="007102D9"/>
    <w:rsid w:val="0071164F"/>
    <w:rsid w:val="00711B78"/>
    <w:rsid w:val="00711C6C"/>
    <w:rsid w:val="00711E14"/>
    <w:rsid w:val="007161FE"/>
    <w:rsid w:val="00721846"/>
    <w:rsid w:val="00721909"/>
    <w:rsid w:val="00723D42"/>
    <w:rsid w:val="007267AF"/>
    <w:rsid w:val="007268BD"/>
    <w:rsid w:val="00726AB5"/>
    <w:rsid w:val="00727BF4"/>
    <w:rsid w:val="00730B30"/>
    <w:rsid w:val="00732AB8"/>
    <w:rsid w:val="007336FA"/>
    <w:rsid w:val="00733DFF"/>
    <w:rsid w:val="007376F0"/>
    <w:rsid w:val="00740CA7"/>
    <w:rsid w:val="00741852"/>
    <w:rsid w:val="00741AE9"/>
    <w:rsid w:val="007430D7"/>
    <w:rsid w:val="0074733D"/>
    <w:rsid w:val="007509A6"/>
    <w:rsid w:val="0075182F"/>
    <w:rsid w:val="00752128"/>
    <w:rsid w:val="00753650"/>
    <w:rsid w:val="00754D1F"/>
    <w:rsid w:val="00754E82"/>
    <w:rsid w:val="00756438"/>
    <w:rsid w:val="00762437"/>
    <w:rsid w:val="00763388"/>
    <w:rsid w:val="00763746"/>
    <w:rsid w:val="00764526"/>
    <w:rsid w:val="00765E4E"/>
    <w:rsid w:val="0077009A"/>
    <w:rsid w:val="00773BB7"/>
    <w:rsid w:val="007779BD"/>
    <w:rsid w:val="00786135"/>
    <w:rsid w:val="007900B1"/>
    <w:rsid w:val="007A00FB"/>
    <w:rsid w:val="007A102C"/>
    <w:rsid w:val="007A404D"/>
    <w:rsid w:val="007A42F1"/>
    <w:rsid w:val="007A6538"/>
    <w:rsid w:val="007B58B8"/>
    <w:rsid w:val="007B6740"/>
    <w:rsid w:val="007C0590"/>
    <w:rsid w:val="007C2915"/>
    <w:rsid w:val="007C308D"/>
    <w:rsid w:val="007C39E5"/>
    <w:rsid w:val="007C4819"/>
    <w:rsid w:val="007C4B01"/>
    <w:rsid w:val="007C502A"/>
    <w:rsid w:val="007C5C0D"/>
    <w:rsid w:val="007D4912"/>
    <w:rsid w:val="007D4C14"/>
    <w:rsid w:val="007D61EB"/>
    <w:rsid w:val="007D7065"/>
    <w:rsid w:val="007D75B7"/>
    <w:rsid w:val="007E1CA3"/>
    <w:rsid w:val="007E268E"/>
    <w:rsid w:val="007E4558"/>
    <w:rsid w:val="007E5514"/>
    <w:rsid w:val="007F5F58"/>
    <w:rsid w:val="00800845"/>
    <w:rsid w:val="0080096C"/>
    <w:rsid w:val="00803192"/>
    <w:rsid w:val="008106E0"/>
    <w:rsid w:val="00811A35"/>
    <w:rsid w:val="00816EB7"/>
    <w:rsid w:val="00816F7F"/>
    <w:rsid w:val="008173F7"/>
    <w:rsid w:val="008200BF"/>
    <w:rsid w:val="00824E1A"/>
    <w:rsid w:val="00825EA8"/>
    <w:rsid w:val="00827B7A"/>
    <w:rsid w:val="008305D7"/>
    <w:rsid w:val="00830704"/>
    <w:rsid w:val="00833763"/>
    <w:rsid w:val="00833D8B"/>
    <w:rsid w:val="00836A67"/>
    <w:rsid w:val="00836EE2"/>
    <w:rsid w:val="0083791D"/>
    <w:rsid w:val="008404AB"/>
    <w:rsid w:val="0084212F"/>
    <w:rsid w:val="008421B9"/>
    <w:rsid w:val="00842DEF"/>
    <w:rsid w:val="00843D97"/>
    <w:rsid w:val="00844870"/>
    <w:rsid w:val="00853330"/>
    <w:rsid w:val="00853683"/>
    <w:rsid w:val="00855FDB"/>
    <w:rsid w:val="00860189"/>
    <w:rsid w:val="00862901"/>
    <w:rsid w:val="00866ECA"/>
    <w:rsid w:val="008673D8"/>
    <w:rsid w:val="00872432"/>
    <w:rsid w:val="00873D0F"/>
    <w:rsid w:val="00874D78"/>
    <w:rsid w:val="00876B34"/>
    <w:rsid w:val="00881166"/>
    <w:rsid w:val="00881A12"/>
    <w:rsid w:val="00881AF2"/>
    <w:rsid w:val="00881C17"/>
    <w:rsid w:val="00881F6A"/>
    <w:rsid w:val="0088430C"/>
    <w:rsid w:val="00885575"/>
    <w:rsid w:val="008876A7"/>
    <w:rsid w:val="00892A81"/>
    <w:rsid w:val="00895CE1"/>
    <w:rsid w:val="00896739"/>
    <w:rsid w:val="00896D56"/>
    <w:rsid w:val="00896D80"/>
    <w:rsid w:val="00896DD8"/>
    <w:rsid w:val="00896F80"/>
    <w:rsid w:val="008A1948"/>
    <w:rsid w:val="008A2AAD"/>
    <w:rsid w:val="008A2AE9"/>
    <w:rsid w:val="008A49A2"/>
    <w:rsid w:val="008A5058"/>
    <w:rsid w:val="008A5B58"/>
    <w:rsid w:val="008A6166"/>
    <w:rsid w:val="008A6C9D"/>
    <w:rsid w:val="008B05E0"/>
    <w:rsid w:val="008B06E9"/>
    <w:rsid w:val="008B0E4E"/>
    <w:rsid w:val="008B3FB8"/>
    <w:rsid w:val="008B48D9"/>
    <w:rsid w:val="008C1120"/>
    <w:rsid w:val="008C2ECD"/>
    <w:rsid w:val="008C45ED"/>
    <w:rsid w:val="008C4620"/>
    <w:rsid w:val="008C56B3"/>
    <w:rsid w:val="008C74B3"/>
    <w:rsid w:val="008C7513"/>
    <w:rsid w:val="008D0A74"/>
    <w:rsid w:val="008D1659"/>
    <w:rsid w:val="008D1BCF"/>
    <w:rsid w:val="008D3092"/>
    <w:rsid w:val="008D3671"/>
    <w:rsid w:val="008D39EF"/>
    <w:rsid w:val="008D7E3F"/>
    <w:rsid w:val="008E2767"/>
    <w:rsid w:val="008E367F"/>
    <w:rsid w:val="008E3F0E"/>
    <w:rsid w:val="008E6A36"/>
    <w:rsid w:val="008F3147"/>
    <w:rsid w:val="008F37B8"/>
    <w:rsid w:val="008F5B1D"/>
    <w:rsid w:val="008F6E59"/>
    <w:rsid w:val="008F7F63"/>
    <w:rsid w:val="00901550"/>
    <w:rsid w:val="009015BF"/>
    <w:rsid w:val="009037AA"/>
    <w:rsid w:val="00907AB6"/>
    <w:rsid w:val="009123DE"/>
    <w:rsid w:val="00913679"/>
    <w:rsid w:val="00916A3F"/>
    <w:rsid w:val="00917675"/>
    <w:rsid w:val="00920835"/>
    <w:rsid w:val="009233AF"/>
    <w:rsid w:val="00925CDC"/>
    <w:rsid w:val="0092615D"/>
    <w:rsid w:val="009274B3"/>
    <w:rsid w:val="00930ABE"/>
    <w:rsid w:val="00931447"/>
    <w:rsid w:val="009345D0"/>
    <w:rsid w:val="00935FC5"/>
    <w:rsid w:val="00940824"/>
    <w:rsid w:val="00941DB1"/>
    <w:rsid w:val="009509C9"/>
    <w:rsid w:val="00951548"/>
    <w:rsid w:val="00952AE4"/>
    <w:rsid w:val="00952D5D"/>
    <w:rsid w:val="009534AA"/>
    <w:rsid w:val="00954B2E"/>
    <w:rsid w:val="00957AF8"/>
    <w:rsid w:val="00963C09"/>
    <w:rsid w:val="00963EB1"/>
    <w:rsid w:val="00965B36"/>
    <w:rsid w:val="00972331"/>
    <w:rsid w:val="009728BE"/>
    <w:rsid w:val="00973C05"/>
    <w:rsid w:val="00975FF8"/>
    <w:rsid w:val="00976645"/>
    <w:rsid w:val="0098009A"/>
    <w:rsid w:val="009819DC"/>
    <w:rsid w:val="009828DA"/>
    <w:rsid w:val="00982CA2"/>
    <w:rsid w:val="009853C3"/>
    <w:rsid w:val="00985B43"/>
    <w:rsid w:val="00985C19"/>
    <w:rsid w:val="00987453"/>
    <w:rsid w:val="0098788B"/>
    <w:rsid w:val="0099673D"/>
    <w:rsid w:val="0099676B"/>
    <w:rsid w:val="0099710A"/>
    <w:rsid w:val="00997C55"/>
    <w:rsid w:val="009A1462"/>
    <w:rsid w:val="009A5E92"/>
    <w:rsid w:val="009B0C77"/>
    <w:rsid w:val="009B70EC"/>
    <w:rsid w:val="009C0A55"/>
    <w:rsid w:val="009C0ACC"/>
    <w:rsid w:val="009C4A71"/>
    <w:rsid w:val="009C4D06"/>
    <w:rsid w:val="009C7EE2"/>
    <w:rsid w:val="009D1DE8"/>
    <w:rsid w:val="009D2AEB"/>
    <w:rsid w:val="009D2D08"/>
    <w:rsid w:val="009E0419"/>
    <w:rsid w:val="009E3060"/>
    <w:rsid w:val="009E4BAA"/>
    <w:rsid w:val="009E6B10"/>
    <w:rsid w:val="009E7104"/>
    <w:rsid w:val="009E7715"/>
    <w:rsid w:val="009E7CC5"/>
    <w:rsid w:val="009F0C1A"/>
    <w:rsid w:val="009F7069"/>
    <w:rsid w:val="009F75BE"/>
    <w:rsid w:val="009F78E4"/>
    <w:rsid w:val="009F7F71"/>
    <w:rsid w:val="00A00936"/>
    <w:rsid w:val="00A0171E"/>
    <w:rsid w:val="00A04E26"/>
    <w:rsid w:val="00A102B8"/>
    <w:rsid w:val="00A11374"/>
    <w:rsid w:val="00A12945"/>
    <w:rsid w:val="00A138D0"/>
    <w:rsid w:val="00A13D4F"/>
    <w:rsid w:val="00A14A8B"/>
    <w:rsid w:val="00A1784F"/>
    <w:rsid w:val="00A2062A"/>
    <w:rsid w:val="00A22099"/>
    <w:rsid w:val="00A236F2"/>
    <w:rsid w:val="00A251FD"/>
    <w:rsid w:val="00A26101"/>
    <w:rsid w:val="00A27182"/>
    <w:rsid w:val="00A30BD5"/>
    <w:rsid w:val="00A3248D"/>
    <w:rsid w:val="00A347F1"/>
    <w:rsid w:val="00A426BA"/>
    <w:rsid w:val="00A43BA5"/>
    <w:rsid w:val="00A47615"/>
    <w:rsid w:val="00A50531"/>
    <w:rsid w:val="00A51DAB"/>
    <w:rsid w:val="00A5211B"/>
    <w:rsid w:val="00A54A6B"/>
    <w:rsid w:val="00A5528A"/>
    <w:rsid w:val="00A56D55"/>
    <w:rsid w:val="00A573B0"/>
    <w:rsid w:val="00A57EFA"/>
    <w:rsid w:val="00A60170"/>
    <w:rsid w:val="00A61C0E"/>
    <w:rsid w:val="00A63CBD"/>
    <w:rsid w:val="00A71CFB"/>
    <w:rsid w:val="00A7212E"/>
    <w:rsid w:val="00A7263C"/>
    <w:rsid w:val="00A72698"/>
    <w:rsid w:val="00A726D3"/>
    <w:rsid w:val="00A75C6C"/>
    <w:rsid w:val="00A7622D"/>
    <w:rsid w:val="00A77009"/>
    <w:rsid w:val="00A77552"/>
    <w:rsid w:val="00A80618"/>
    <w:rsid w:val="00A8165E"/>
    <w:rsid w:val="00A81ADD"/>
    <w:rsid w:val="00A8251F"/>
    <w:rsid w:val="00A85C1E"/>
    <w:rsid w:val="00A921BE"/>
    <w:rsid w:val="00A934BE"/>
    <w:rsid w:val="00A9589D"/>
    <w:rsid w:val="00A966E2"/>
    <w:rsid w:val="00A97C96"/>
    <w:rsid w:val="00AA081F"/>
    <w:rsid w:val="00AA19A4"/>
    <w:rsid w:val="00AA5E13"/>
    <w:rsid w:val="00AA67C9"/>
    <w:rsid w:val="00AA6983"/>
    <w:rsid w:val="00AB2209"/>
    <w:rsid w:val="00AC09B0"/>
    <w:rsid w:val="00AC3216"/>
    <w:rsid w:val="00AC38BF"/>
    <w:rsid w:val="00AC545E"/>
    <w:rsid w:val="00AC7C1C"/>
    <w:rsid w:val="00AD1FC5"/>
    <w:rsid w:val="00AD256C"/>
    <w:rsid w:val="00AD2DDA"/>
    <w:rsid w:val="00AD36E5"/>
    <w:rsid w:val="00AD40D2"/>
    <w:rsid w:val="00AD4CD9"/>
    <w:rsid w:val="00AE031F"/>
    <w:rsid w:val="00AE150D"/>
    <w:rsid w:val="00AE222E"/>
    <w:rsid w:val="00AE2262"/>
    <w:rsid w:val="00AE40FD"/>
    <w:rsid w:val="00AE45E6"/>
    <w:rsid w:val="00AE6D57"/>
    <w:rsid w:val="00AF0B0E"/>
    <w:rsid w:val="00AF1F20"/>
    <w:rsid w:val="00AF5BF4"/>
    <w:rsid w:val="00AF6E2F"/>
    <w:rsid w:val="00B0097D"/>
    <w:rsid w:val="00B00B0A"/>
    <w:rsid w:val="00B017D2"/>
    <w:rsid w:val="00B058E2"/>
    <w:rsid w:val="00B05D34"/>
    <w:rsid w:val="00B069A8"/>
    <w:rsid w:val="00B06F87"/>
    <w:rsid w:val="00B10BBD"/>
    <w:rsid w:val="00B14DB8"/>
    <w:rsid w:val="00B14F57"/>
    <w:rsid w:val="00B157C6"/>
    <w:rsid w:val="00B21126"/>
    <w:rsid w:val="00B21567"/>
    <w:rsid w:val="00B22259"/>
    <w:rsid w:val="00B23161"/>
    <w:rsid w:val="00B3190F"/>
    <w:rsid w:val="00B31982"/>
    <w:rsid w:val="00B3478C"/>
    <w:rsid w:val="00B34902"/>
    <w:rsid w:val="00B3557F"/>
    <w:rsid w:val="00B367FF"/>
    <w:rsid w:val="00B3726C"/>
    <w:rsid w:val="00B3728B"/>
    <w:rsid w:val="00B418A0"/>
    <w:rsid w:val="00B435B7"/>
    <w:rsid w:val="00B44E42"/>
    <w:rsid w:val="00B4539C"/>
    <w:rsid w:val="00B47569"/>
    <w:rsid w:val="00B47591"/>
    <w:rsid w:val="00B501D8"/>
    <w:rsid w:val="00B50D42"/>
    <w:rsid w:val="00B52619"/>
    <w:rsid w:val="00B53AF7"/>
    <w:rsid w:val="00B56502"/>
    <w:rsid w:val="00B60D97"/>
    <w:rsid w:val="00B61E07"/>
    <w:rsid w:val="00B64B18"/>
    <w:rsid w:val="00B6642F"/>
    <w:rsid w:val="00B66641"/>
    <w:rsid w:val="00B716DC"/>
    <w:rsid w:val="00B71F12"/>
    <w:rsid w:val="00B75FEE"/>
    <w:rsid w:val="00B8000D"/>
    <w:rsid w:val="00B80F1E"/>
    <w:rsid w:val="00B8463E"/>
    <w:rsid w:val="00B84D60"/>
    <w:rsid w:val="00B8705D"/>
    <w:rsid w:val="00B90E36"/>
    <w:rsid w:val="00B969B8"/>
    <w:rsid w:val="00B9701B"/>
    <w:rsid w:val="00BA12B7"/>
    <w:rsid w:val="00BA26D4"/>
    <w:rsid w:val="00BA3A4A"/>
    <w:rsid w:val="00BA4BF4"/>
    <w:rsid w:val="00BA6BA6"/>
    <w:rsid w:val="00BA6E52"/>
    <w:rsid w:val="00BB2794"/>
    <w:rsid w:val="00BB6BEE"/>
    <w:rsid w:val="00BC10DE"/>
    <w:rsid w:val="00BC132B"/>
    <w:rsid w:val="00BC21D3"/>
    <w:rsid w:val="00BC2871"/>
    <w:rsid w:val="00BD0765"/>
    <w:rsid w:val="00BD1612"/>
    <w:rsid w:val="00BD24A2"/>
    <w:rsid w:val="00BD2B3B"/>
    <w:rsid w:val="00BD3C53"/>
    <w:rsid w:val="00BE0BBE"/>
    <w:rsid w:val="00BE1C86"/>
    <w:rsid w:val="00BE2A5E"/>
    <w:rsid w:val="00BE43C5"/>
    <w:rsid w:val="00BE5DF6"/>
    <w:rsid w:val="00C0254D"/>
    <w:rsid w:val="00C03993"/>
    <w:rsid w:val="00C0565B"/>
    <w:rsid w:val="00C115E5"/>
    <w:rsid w:val="00C15197"/>
    <w:rsid w:val="00C20826"/>
    <w:rsid w:val="00C23BE1"/>
    <w:rsid w:val="00C24AE4"/>
    <w:rsid w:val="00C33064"/>
    <w:rsid w:val="00C3483A"/>
    <w:rsid w:val="00C360FE"/>
    <w:rsid w:val="00C40D27"/>
    <w:rsid w:val="00C45D3D"/>
    <w:rsid w:val="00C464A1"/>
    <w:rsid w:val="00C464B1"/>
    <w:rsid w:val="00C50B29"/>
    <w:rsid w:val="00C511FF"/>
    <w:rsid w:val="00C51635"/>
    <w:rsid w:val="00C51AC9"/>
    <w:rsid w:val="00C522FE"/>
    <w:rsid w:val="00C54267"/>
    <w:rsid w:val="00C560CA"/>
    <w:rsid w:val="00C60038"/>
    <w:rsid w:val="00C61DB2"/>
    <w:rsid w:val="00C63AF6"/>
    <w:rsid w:val="00C63C71"/>
    <w:rsid w:val="00C6563A"/>
    <w:rsid w:val="00C657CD"/>
    <w:rsid w:val="00C677F4"/>
    <w:rsid w:val="00C76FF4"/>
    <w:rsid w:val="00C77975"/>
    <w:rsid w:val="00C821B3"/>
    <w:rsid w:val="00C82A78"/>
    <w:rsid w:val="00C86299"/>
    <w:rsid w:val="00C874ED"/>
    <w:rsid w:val="00C93075"/>
    <w:rsid w:val="00C936E6"/>
    <w:rsid w:val="00C94C2C"/>
    <w:rsid w:val="00C951F4"/>
    <w:rsid w:val="00C96104"/>
    <w:rsid w:val="00C96FC0"/>
    <w:rsid w:val="00CA057F"/>
    <w:rsid w:val="00CA1136"/>
    <w:rsid w:val="00CA18D9"/>
    <w:rsid w:val="00CA1AC2"/>
    <w:rsid w:val="00CA5D50"/>
    <w:rsid w:val="00CA6477"/>
    <w:rsid w:val="00CA74A7"/>
    <w:rsid w:val="00CB339D"/>
    <w:rsid w:val="00CB4C51"/>
    <w:rsid w:val="00CC1CCA"/>
    <w:rsid w:val="00CC2D1F"/>
    <w:rsid w:val="00CC358C"/>
    <w:rsid w:val="00CC5D0F"/>
    <w:rsid w:val="00CC601E"/>
    <w:rsid w:val="00CC7C2F"/>
    <w:rsid w:val="00CD0134"/>
    <w:rsid w:val="00CD2F91"/>
    <w:rsid w:val="00CD35BC"/>
    <w:rsid w:val="00CD527E"/>
    <w:rsid w:val="00CD6B77"/>
    <w:rsid w:val="00CD7461"/>
    <w:rsid w:val="00CE23DD"/>
    <w:rsid w:val="00CE3C19"/>
    <w:rsid w:val="00CE61F7"/>
    <w:rsid w:val="00CF3456"/>
    <w:rsid w:val="00CF5D54"/>
    <w:rsid w:val="00D05055"/>
    <w:rsid w:val="00D07BC2"/>
    <w:rsid w:val="00D1046F"/>
    <w:rsid w:val="00D16306"/>
    <w:rsid w:val="00D17C1D"/>
    <w:rsid w:val="00D17FDE"/>
    <w:rsid w:val="00D20A6F"/>
    <w:rsid w:val="00D210E1"/>
    <w:rsid w:val="00D210E6"/>
    <w:rsid w:val="00D22A45"/>
    <w:rsid w:val="00D23D83"/>
    <w:rsid w:val="00D23DAC"/>
    <w:rsid w:val="00D23FD2"/>
    <w:rsid w:val="00D250DB"/>
    <w:rsid w:val="00D27468"/>
    <w:rsid w:val="00D35FE1"/>
    <w:rsid w:val="00D36B87"/>
    <w:rsid w:val="00D45D21"/>
    <w:rsid w:val="00D47B4C"/>
    <w:rsid w:val="00D54903"/>
    <w:rsid w:val="00D56F39"/>
    <w:rsid w:val="00D57E63"/>
    <w:rsid w:val="00D61876"/>
    <w:rsid w:val="00D61EB5"/>
    <w:rsid w:val="00D65404"/>
    <w:rsid w:val="00D672A0"/>
    <w:rsid w:val="00D717B4"/>
    <w:rsid w:val="00D731B9"/>
    <w:rsid w:val="00D7612F"/>
    <w:rsid w:val="00D8409E"/>
    <w:rsid w:val="00D86565"/>
    <w:rsid w:val="00D90D79"/>
    <w:rsid w:val="00D916A4"/>
    <w:rsid w:val="00D93289"/>
    <w:rsid w:val="00D9647E"/>
    <w:rsid w:val="00D9650E"/>
    <w:rsid w:val="00D96A7D"/>
    <w:rsid w:val="00D97CCA"/>
    <w:rsid w:val="00DA266E"/>
    <w:rsid w:val="00DA382C"/>
    <w:rsid w:val="00DA7209"/>
    <w:rsid w:val="00DB5F33"/>
    <w:rsid w:val="00DC026A"/>
    <w:rsid w:val="00DC366A"/>
    <w:rsid w:val="00DC4A96"/>
    <w:rsid w:val="00DC4D26"/>
    <w:rsid w:val="00DC68B3"/>
    <w:rsid w:val="00DC75B1"/>
    <w:rsid w:val="00DC768E"/>
    <w:rsid w:val="00DD05FB"/>
    <w:rsid w:val="00DD0E27"/>
    <w:rsid w:val="00DD206A"/>
    <w:rsid w:val="00DD397A"/>
    <w:rsid w:val="00DD4371"/>
    <w:rsid w:val="00DD5387"/>
    <w:rsid w:val="00DE1E5E"/>
    <w:rsid w:val="00DE3C80"/>
    <w:rsid w:val="00DE3E94"/>
    <w:rsid w:val="00DE4FB3"/>
    <w:rsid w:val="00DE6166"/>
    <w:rsid w:val="00DE780D"/>
    <w:rsid w:val="00DF3F12"/>
    <w:rsid w:val="00DF4480"/>
    <w:rsid w:val="00DF557B"/>
    <w:rsid w:val="00E06CF7"/>
    <w:rsid w:val="00E14F92"/>
    <w:rsid w:val="00E15802"/>
    <w:rsid w:val="00E15E15"/>
    <w:rsid w:val="00E162FA"/>
    <w:rsid w:val="00E163C1"/>
    <w:rsid w:val="00E206C8"/>
    <w:rsid w:val="00E23B64"/>
    <w:rsid w:val="00E306F6"/>
    <w:rsid w:val="00E347D2"/>
    <w:rsid w:val="00E3679F"/>
    <w:rsid w:val="00E36AF7"/>
    <w:rsid w:val="00E36BF9"/>
    <w:rsid w:val="00E4040E"/>
    <w:rsid w:val="00E42D8E"/>
    <w:rsid w:val="00E44625"/>
    <w:rsid w:val="00E4607A"/>
    <w:rsid w:val="00E4694D"/>
    <w:rsid w:val="00E51E39"/>
    <w:rsid w:val="00E554F6"/>
    <w:rsid w:val="00E55F42"/>
    <w:rsid w:val="00E56462"/>
    <w:rsid w:val="00E57E7B"/>
    <w:rsid w:val="00E62394"/>
    <w:rsid w:val="00E639CF"/>
    <w:rsid w:val="00E64DF3"/>
    <w:rsid w:val="00E722DA"/>
    <w:rsid w:val="00E73C81"/>
    <w:rsid w:val="00E73F16"/>
    <w:rsid w:val="00E746E5"/>
    <w:rsid w:val="00E7742F"/>
    <w:rsid w:val="00E77E0F"/>
    <w:rsid w:val="00E807C7"/>
    <w:rsid w:val="00E80D74"/>
    <w:rsid w:val="00E81AFA"/>
    <w:rsid w:val="00E81FA9"/>
    <w:rsid w:val="00E851AD"/>
    <w:rsid w:val="00E85CAD"/>
    <w:rsid w:val="00E86AC0"/>
    <w:rsid w:val="00E87F59"/>
    <w:rsid w:val="00E93576"/>
    <w:rsid w:val="00E94A67"/>
    <w:rsid w:val="00E969FD"/>
    <w:rsid w:val="00EA39A4"/>
    <w:rsid w:val="00EA57F3"/>
    <w:rsid w:val="00EA7535"/>
    <w:rsid w:val="00EB033C"/>
    <w:rsid w:val="00EB1060"/>
    <w:rsid w:val="00EB148A"/>
    <w:rsid w:val="00EB1E8B"/>
    <w:rsid w:val="00EB45B9"/>
    <w:rsid w:val="00EB4A52"/>
    <w:rsid w:val="00EB5433"/>
    <w:rsid w:val="00EB6DDE"/>
    <w:rsid w:val="00EB6E63"/>
    <w:rsid w:val="00EC2F5B"/>
    <w:rsid w:val="00EC4F16"/>
    <w:rsid w:val="00EC6463"/>
    <w:rsid w:val="00EC6FEC"/>
    <w:rsid w:val="00EC717F"/>
    <w:rsid w:val="00ED12D2"/>
    <w:rsid w:val="00ED24E4"/>
    <w:rsid w:val="00ED3743"/>
    <w:rsid w:val="00EE2B9A"/>
    <w:rsid w:val="00EE5E03"/>
    <w:rsid w:val="00EE6A56"/>
    <w:rsid w:val="00EE7CB9"/>
    <w:rsid w:val="00EF16E5"/>
    <w:rsid w:val="00EF325F"/>
    <w:rsid w:val="00F006BF"/>
    <w:rsid w:val="00F00A9B"/>
    <w:rsid w:val="00F025D1"/>
    <w:rsid w:val="00F07E00"/>
    <w:rsid w:val="00F123AE"/>
    <w:rsid w:val="00F169A9"/>
    <w:rsid w:val="00F16E22"/>
    <w:rsid w:val="00F171F9"/>
    <w:rsid w:val="00F31C14"/>
    <w:rsid w:val="00F3204D"/>
    <w:rsid w:val="00F33B71"/>
    <w:rsid w:val="00F3777E"/>
    <w:rsid w:val="00F37F73"/>
    <w:rsid w:val="00F40120"/>
    <w:rsid w:val="00F40A07"/>
    <w:rsid w:val="00F438B9"/>
    <w:rsid w:val="00F4668B"/>
    <w:rsid w:val="00F46B5F"/>
    <w:rsid w:val="00F4784F"/>
    <w:rsid w:val="00F537C5"/>
    <w:rsid w:val="00F55152"/>
    <w:rsid w:val="00F565A3"/>
    <w:rsid w:val="00F566E3"/>
    <w:rsid w:val="00F61B4C"/>
    <w:rsid w:val="00F65A4B"/>
    <w:rsid w:val="00F666B2"/>
    <w:rsid w:val="00F71839"/>
    <w:rsid w:val="00F81485"/>
    <w:rsid w:val="00F81B90"/>
    <w:rsid w:val="00F822CF"/>
    <w:rsid w:val="00F84A91"/>
    <w:rsid w:val="00F8585A"/>
    <w:rsid w:val="00F87ED4"/>
    <w:rsid w:val="00F91D91"/>
    <w:rsid w:val="00F93B97"/>
    <w:rsid w:val="00F952F0"/>
    <w:rsid w:val="00F97D7D"/>
    <w:rsid w:val="00FA30F5"/>
    <w:rsid w:val="00FA3766"/>
    <w:rsid w:val="00FA4418"/>
    <w:rsid w:val="00FA4FFD"/>
    <w:rsid w:val="00FA51F2"/>
    <w:rsid w:val="00FA5DB4"/>
    <w:rsid w:val="00FA6884"/>
    <w:rsid w:val="00FB019A"/>
    <w:rsid w:val="00FB15A7"/>
    <w:rsid w:val="00FC041C"/>
    <w:rsid w:val="00FC5EB4"/>
    <w:rsid w:val="00FC6B94"/>
    <w:rsid w:val="00FD1AFD"/>
    <w:rsid w:val="00FD2AF6"/>
    <w:rsid w:val="00FD59B5"/>
    <w:rsid w:val="00FD6BC6"/>
    <w:rsid w:val="00FE4F24"/>
    <w:rsid w:val="00FE7369"/>
    <w:rsid w:val="00FF0DA2"/>
    <w:rsid w:val="00FF0E04"/>
    <w:rsid w:val="00FF193F"/>
    <w:rsid w:val="00FF1E79"/>
    <w:rsid w:val="00FF2872"/>
    <w:rsid w:val="00FF3EB3"/>
    <w:rsid w:val="00FF3F2C"/>
    <w:rsid w:val="00FF7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728A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qFormat/>
    <w:rsid w:val="00786135"/>
    <w:pPr>
      <w:ind w:left="720"/>
      <w:contextualSpacing/>
    </w:pPr>
  </w:style>
  <w:style w:type="table" w:styleId="a4">
    <w:name w:val="Table Grid"/>
    <w:basedOn w:val="a1"/>
    <w:uiPriority w:val="39"/>
    <w:rsid w:val="00FD1AFD"/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FD1AFD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FD1AFD"/>
    <w:rPr>
      <w:color w:val="605E5C"/>
      <w:shd w:val="clear" w:color="auto" w:fill="E1DFDD"/>
    </w:rPr>
  </w:style>
  <w:style w:type="paragraph" w:styleId="a7">
    <w:name w:val="Balloon Text"/>
    <w:basedOn w:val="a"/>
    <w:link w:val="a8"/>
    <w:uiPriority w:val="99"/>
    <w:semiHidden/>
    <w:unhideWhenUsed/>
    <w:rsid w:val="007161FE"/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7161FE"/>
    <w:rPr>
      <w:rFonts w:ascii="Segoe UI" w:hAnsi="Segoe UI" w:cs="Segoe U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7161FE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7161FE"/>
  </w:style>
  <w:style w:type="paragraph" w:styleId="ab">
    <w:name w:val="footer"/>
    <w:basedOn w:val="a"/>
    <w:link w:val="ac"/>
    <w:uiPriority w:val="99"/>
    <w:unhideWhenUsed/>
    <w:rsid w:val="007161FE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7161FE"/>
  </w:style>
  <w:style w:type="character" w:styleId="ad">
    <w:name w:val="annotation reference"/>
    <w:basedOn w:val="a0"/>
    <w:uiPriority w:val="99"/>
    <w:semiHidden/>
    <w:unhideWhenUsed/>
    <w:rsid w:val="00F61B4C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F61B4C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F61B4C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F61B4C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F61B4C"/>
    <w:rPr>
      <w:b/>
      <w:bCs/>
      <w:sz w:val="20"/>
      <w:szCs w:val="20"/>
    </w:rPr>
  </w:style>
  <w:style w:type="character" w:customStyle="1" w:styleId="link">
    <w:name w:val="link"/>
    <w:basedOn w:val="a0"/>
    <w:rsid w:val="00132442"/>
  </w:style>
  <w:style w:type="paragraph" w:customStyle="1" w:styleId="ya-share2item">
    <w:name w:val="ya-share2__item"/>
    <w:basedOn w:val="a"/>
    <w:rsid w:val="0013244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1">
    <w:name w:val="p1"/>
    <w:basedOn w:val="a"/>
    <w:rsid w:val="00047D5B"/>
    <w:rPr>
      <w:rFonts w:ascii="Helvetica" w:hAnsi="Helvetica" w:cs="Times New Roman"/>
      <w:sz w:val="18"/>
      <w:szCs w:val="18"/>
    </w:rPr>
  </w:style>
  <w:style w:type="character" w:customStyle="1" w:styleId="s1">
    <w:name w:val="s1"/>
    <w:basedOn w:val="a0"/>
    <w:rsid w:val="00047D5B"/>
    <w:rPr>
      <w:rFonts w:ascii="Helvetica" w:hAnsi="Helvetica" w:hint="default"/>
      <w:b w:val="0"/>
      <w:bCs w:val="0"/>
      <w:i w:val="0"/>
      <w:iCs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897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84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82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96366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053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367148">
                      <w:marLeft w:val="-18913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8853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3491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2877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4245C2-A682-441A-9E93-9D890A4F8A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50</Words>
  <Characters>3137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25T16:31:00Z</dcterms:created>
  <dcterms:modified xsi:type="dcterms:W3CDTF">2021-01-25T16:53:00Z</dcterms:modified>
</cp:coreProperties>
</file>